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double" w:sz="4" w:space="0" w:color="auto"/>
          <w:bottom w:val="double" w:sz="4" w:space="0" w:color="auto"/>
          <w:insideH w:val="double" w:sz="4" w:space="0" w:color="auto"/>
        </w:tblBorders>
        <w:tblLook w:val="0000" w:firstRow="0" w:lastRow="0" w:firstColumn="0" w:lastColumn="0" w:noHBand="0" w:noVBand="0"/>
      </w:tblPr>
      <w:tblGrid>
        <w:gridCol w:w="5430"/>
        <w:gridCol w:w="5370"/>
      </w:tblGrid>
      <w:tr w:rsidR="008026DA" w:rsidRPr="003F0B3E" w14:paraId="542AF024" w14:textId="77777777" w:rsidTr="00FE3372">
        <w:trPr>
          <w:trHeight w:val="905"/>
          <w:jc w:val="center"/>
        </w:trPr>
        <w:tc>
          <w:tcPr>
            <w:tcW w:w="2514" w:type="pct"/>
          </w:tcPr>
          <w:p w14:paraId="5B2FFA99" w14:textId="77777777" w:rsidR="008026DA" w:rsidRPr="003F0B3E" w:rsidRDefault="008026DA" w:rsidP="002C7A6B">
            <w:pPr>
              <w:pStyle w:val="DocumentLabel"/>
              <w:pBdr>
                <w:top w:val="none" w:sz="0" w:space="0" w:color="auto"/>
                <w:bottom w:val="none" w:sz="0" w:space="0" w:color="auto"/>
              </w:pBdr>
              <w:spacing w:before="120"/>
              <w:jc w:val="left"/>
              <w:rPr>
                <w:rFonts w:asciiTheme="minorHAnsi" w:hAnsiTheme="minorHAnsi"/>
                <w:caps w:val="0"/>
                <w:smallCaps/>
                <w:sz w:val="22"/>
                <w:szCs w:val="22"/>
              </w:rPr>
            </w:pPr>
            <w:r w:rsidRPr="003F0B3E">
              <w:rPr>
                <w:rFonts w:asciiTheme="minorHAnsi" w:hAnsiTheme="minorHAnsi"/>
                <w:sz w:val="22"/>
                <w:szCs w:val="22"/>
              </w:rPr>
              <w:br w:type="page"/>
            </w:r>
            <w:r w:rsidRPr="003F0B3E">
              <w:rPr>
                <w:rFonts w:asciiTheme="minorHAnsi" w:hAnsiTheme="minorHAnsi"/>
                <w:sz w:val="22"/>
                <w:szCs w:val="22"/>
              </w:rPr>
              <w:br w:type="page"/>
            </w:r>
            <w:r w:rsidR="00542014" w:rsidRPr="003F0B3E">
              <w:rPr>
                <w:rFonts w:asciiTheme="minorHAnsi" w:hAnsiTheme="minorHAnsi"/>
                <w:caps w:val="0"/>
                <w:smallCaps/>
                <w:noProof/>
                <w:sz w:val="22"/>
                <w:szCs w:val="22"/>
              </w:rPr>
              <w:drawing>
                <wp:inline distT="0" distB="0" distL="0" distR="0" wp14:anchorId="0484F09B" wp14:editId="7B0F2AAB">
                  <wp:extent cx="2909455" cy="611716"/>
                  <wp:effectExtent l="0" t="0" r="57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483" cy="611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6" w:type="pct"/>
          </w:tcPr>
          <w:p w14:paraId="5AADAF4C" w14:textId="0CF318CD" w:rsidR="008026DA" w:rsidRPr="003F0B3E" w:rsidRDefault="003F0B3E" w:rsidP="00676693">
            <w:pPr>
              <w:pStyle w:val="DocumentLabel"/>
              <w:pBdr>
                <w:top w:val="none" w:sz="0" w:space="0" w:color="auto"/>
                <w:bottom w:val="none" w:sz="0" w:space="0" w:color="auto"/>
              </w:pBdr>
              <w:spacing w:before="60" w:after="60"/>
              <w:jc w:val="right"/>
              <w:rPr>
                <w:rFonts w:asciiTheme="minorHAnsi" w:hAnsiTheme="minorHAnsi"/>
                <w:caps w:val="0"/>
                <w:sz w:val="22"/>
                <w:szCs w:val="22"/>
              </w:rPr>
            </w:pPr>
            <w:r w:rsidRPr="003F0B3E">
              <w:rPr>
                <w:rFonts w:asciiTheme="minorHAnsi" w:hAnsiTheme="minorHAnsi"/>
                <w:caps w:val="0"/>
                <w:sz w:val="22"/>
                <w:szCs w:val="22"/>
              </w:rPr>
              <w:t xml:space="preserve">Revised </w:t>
            </w:r>
            <w:r w:rsidR="00691683">
              <w:rPr>
                <w:rFonts w:asciiTheme="minorHAnsi" w:hAnsiTheme="minorHAnsi"/>
                <w:caps w:val="0"/>
                <w:sz w:val="22"/>
                <w:szCs w:val="22"/>
              </w:rPr>
              <w:t>5</w:t>
            </w:r>
            <w:r w:rsidRPr="003F0B3E">
              <w:rPr>
                <w:rFonts w:asciiTheme="minorHAnsi" w:hAnsiTheme="minorHAnsi"/>
                <w:caps w:val="0"/>
                <w:sz w:val="22"/>
                <w:szCs w:val="22"/>
              </w:rPr>
              <w:t>/</w:t>
            </w:r>
            <w:r w:rsidR="00B345A3">
              <w:rPr>
                <w:rFonts w:asciiTheme="minorHAnsi" w:hAnsiTheme="minorHAnsi"/>
                <w:caps w:val="0"/>
                <w:sz w:val="22"/>
                <w:szCs w:val="22"/>
              </w:rPr>
              <w:t>2</w:t>
            </w:r>
            <w:r w:rsidR="00691683">
              <w:rPr>
                <w:rFonts w:asciiTheme="minorHAnsi" w:hAnsiTheme="minorHAnsi"/>
                <w:caps w:val="0"/>
                <w:sz w:val="22"/>
                <w:szCs w:val="22"/>
              </w:rPr>
              <w:t>4</w:t>
            </w:r>
            <w:r w:rsidRPr="003F0B3E">
              <w:rPr>
                <w:rFonts w:asciiTheme="minorHAnsi" w:hAnsiTheme="minorHAnsi"/>
                <w:caps w:val="0"/>
                <w:sz w:val="22"/>
                <w:szCs w:val="22"/>
              </w:rPr>
              <w:t>/20</w:t>
            </w:r>
            <w:r w:rsidR="00B345A3">
              <w:rPr>
                <w:rFonts w:asciiTheme="minorHAnsi" w:hAnsiTheme="minorHAnsi"/>
                <w:caps w:val="0"/>
                <w:sz w:val="22"/>
                <w:szCs w:val="22"/>
              </w:rPr>
              <w:t>2</w:t>
            </w:r>
            <w:r w:rsidR="00691683">
              <w:rPr>
                <w:rFonts w:asciiTheme="minorHAnsi" w:hAnsiTheme="minorHAnsi"/>
                <w:caps w:val="0"/>
                <w:sz w:val="22"/>
                <w:szCs w:val="22"/>
              </w:rPr>
              <w:t>3</w:t>
            </w:r>
          </w:p>
        </w:tc>
      </w:tr>
    </w:tbl>
    <w:p w14:paraId="0E4B86BF" w14:textId="00AD0E95" w:rsidR="005506CF" w:rsidRPr="003F0B3E" w:rsidRDefault="00A85513" w:rsidP="00645401">
      <w:pPr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 xml:space="preserve">Curriculum </w:t>
      </w:r>
      <w:r w:rsidR="002C787D" w:rsidRPr="003F0B3E">
        <w:rPr>
          <w:rFonts w:asciiTheme="minorHAnsi" w:hAnsiTheme="minorHAnsi"/>
          <w:b/>
          <w:sz w:val="36"/>
          <w:szCs w:val="36"/>
        </w:rPr>
        <w:t>Proposal</w:t>
      </w:r>
      <w:r w:rsidR="003F0B3E" w:rsidRPr="003F0B3E">
        <w:rPr>
          <w:rFonts w:asciiTheme="minorHAnsi" w:hAnsiTheme="minorHAnsi"/>
          <w:b/>
          <w:sz w:val="36"/>
          <w:szCs w:val="36"/>
        </w:rPr>
        <w:t xml:space="preserve"> or Change</w:t>
      </w:r>
      <w:r w:rsidR="002C787D" w:rsidRPr="003F0B3E">
        <w:rPr>
          <w:rFonts w:asciiTheme="minorHAnsi" w:hAnsiTheme="minorHAnsi"/>
          <w:b/>
          <w:sz w:val="36"/>
          <w:szCs w:val="36"/>
        </w:rPr>
        <w:t xml:space="preserve"> </w:t>
      </w:r>
      <w:r w:rsidR="005506CF" w:rsidRPr="003F0B3E">
        <w:rPr>
          <w:rFonts w:asciiTheme="minorHAnsi" w:hAnsiTheme="minorHAnsi"/>
          <w:b/>
          <w:sz w:val="36"/>
          <w:szCs w:val="36"/>
        </w:rPr>
        <w:t>Form</w:t>
      </w:r>
    </w:p>
    <w:p w14:paraId="027D15EC" w14:textId="77777777" w:rsidR="003B1966" w:rsidRPr="003F0B3E" w:rsidRDefault="003B1966" w:rsidP="00AF3E20">
      <w:pPr>
        <w:jc w:val="center"/>
        <w:rPr>
          <w:rFonts w:asciiTheme="minorHAnsi" w:hAnsiTheme="minorHAnsi"/>
          <w:i/>
          <w:sz w:val="22"/>
          <w:szCs w:val="22"/>
        </w:rPr>
      </w:pPr>
      <w:r w:rsidRPr="003F0B3E">
        <w:rPr>
          <w:rFonts w:asciiTheme="minorHAnsi" w:hAnsiTheme="minorHAnsi"/>
          <w:i/>
          <w:sz w:val="22"/>
          <w:szCs w:val="22"/>
        </w:rPr>
        <w:t xml:space="preserve">Note: The boxes in this form will expand. Please do not limit your proposal text due to space restriction. </w:t>
      </w:r>
    </w:p>
    <w:p w14:paraId="13BEAB9F" w14:textId="77777777" w:rsidR="00024E50" w:rsidRPr="003F0B3E" w:rsidRDefault="00024E50" w:rsidP="00AF3E20">
      <w:pPr>
        <w:jc w:val="center"/>
        <w:rPr>
          <w:rFonts w:asciiTheme="minorHAnsi" w:hAnsiTheme="minorHAnsi"/>
          <w:i/>
          <w:sz w:val="22"/>
          <w:szCs w:val="22"/>
        </w:rPr>
      </w:pPr>
    </w:p>
    <w:p w14:paraId="3C8D3CEB" w14:textId="77777777" w:rsidR="00691683" w:rsidRPr="00B446BB" w:rsidRDefault="00940D7D" w:rsidP="00691683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is form is designed to provide key stakeholder</w:t>
      </w:r>
      <w:r w:rsidR="00707147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 xml:space="preserve"> in the SEHD with an opportunity to provide feedback for new </w:t>
      </w:r>
      <w:r w:rsidR="009654F8">
        <w:rPr>
          <w:rFonts w:asciiTheme="minorHAnsi" w:hAnsiTheme="minorHAnsi"/>
          <w:sz w:val="22"/>
          <w:szCs w:val="22"/>
        </w:rPr>
        <w:t xml:space="preserve">and revised </w:t>
      </w:r>
      <w:r>
        <w:rPr>
          <w:rFonts w:asciiTheme="minorHAnsi" w:hAnsiTheme="minorHAnsi"/>
          <w:sz w:val="22"/>
          <w:szCs w:val="22"/>
        </w:rPr>
        <w:t>offerings.  It is designed to be collaborative and provide programs with feedback throughout the approval process.</w:t>
      </w:r>
      <w:r w:rsidR="00A85513">
        <w:rPr>
          <w:rFonts w:asciiTheme="minorHAnsi" w:hAnsiTheme="minorHAnsi"/>
          <w:sz w:val="22"/>
          <w:szCs w:val="22"/>
        </w:rPr>
        <w:t xml:space="preserve"> Programs should begin by consulting the Associate Dean responsible for their program area. </w:t>
      </w:r>
      <w:r w:rsidR="00691683">
        <w:rPr>
          <w:rFonts w:asciiTheme="minorHAnsi" w:hAnsiTheme="minorHAnsi"/>
          <w:sz w:val="22"/>
          <w:szCs w:val="22"/>
        </w:rPr>
        <w:t xml:space="preserve">If you are proposing a new degree, please reach out to the Dean prior to submitting this form. </w:t>
      </w:r>
    </w:p>
    <w:p w14:paraId="16182B17" w14:textId="77777777" w:rsidR="00691683" w:rsidRDefault="00691683" w:rsidP="00B446BB">
      <w:pPr>
        <w:rPr>
          <w:rFonts w:asciiTheme="minorHAnsi" w:hAnsiTheme="minorHAnsi"/>
          <w:sz w:val="22"/>
          <w:szCs w:val="22"/>
        </w:rPr>
      </w:pPr>
    </w:p>
    <w:p w14:paraId="3C3607E6" w14:textId="141CA179" w:rsidR="00B446BB" w:rsidRDefault="00940D7D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ep 1:  </w:t>
      </w:r>
      <w:r w:rsidR="008B5610">
        <w:rPr>
          <w:rFonts w:asciiTheme="minorHAnsi" w:hAnsiTheme="minorHAnsi"/>
          <w:sz w:val="22"/>
          <w:szCs w:val="22"/>
        </w:rPr>
        <w:t xml:space="preserve">After </w:t>
      </w:r>
      <w:r w:rsidR="00A85513">
        <w:rPr>
          <w:rFonts w:asciiTheme="minorHAnsi" w:hAnsiTheme="minorHAnsi"/>
          <w:sz w:val="22"/>
          <w:szCs w:val="22"/>
        </w:rPr>
        <w:t xml:space="preserve">consultation </w:t>
      </w:r>
      <w:r w:rsidR="00691683">
        <w:rPr>
          <w:rFonts w:asciiTheme="minorHAnsi" w:hAnsiTheme="minorHAnsi"/>
          <w:sz w:val="22"/>
          <w:szCs w:val="22"/>
        </w:rPr>
        <w:t>with</w:t>
      </w:r>
      <w:r w:rsidR="00A85513">
        <w:rPr>
          <w:rFonts w:asciiTheme="minorHAnsi" w:hAnsiTheme="minorHAnsi"/>
          <w:sz w:val="22"/>
          <w:szCs w:val="22"/>
        </w:rPr>
        <w:t xml:space="preserve"> the Associate Dean, Fa</w:t>
      </w:r>
      <w:r>
        <w:rPr>
          <w:rFonts w:asciiTheme="minorHAnsi" w:hAnsiTheme="minorHAnsi"/>
          <w:sz w:val="22"/>
          <w:szCs w:val="22"/>
        </w:rPr>
        <w:t>culty/Program fills</w:t>
      </w:r>
      <w:r w:rsidR="00B446BB" w:rsidRPr="00B446BB">
        <w:rPr>
          <w:rFonts w:asciiTheme="minorHAnsi" w:hAnsiTheme="minorHAnsi"/>
          <w:sz w:val="22"/>
          <w:szCs w:val="22"/>
        </w:rPr>
        <w:t xml:space="preserve"> out </w:t>
      </w:r>
      <w:r w:rsidR="00691683">
        <w:rPr>
          <w:rFonts w:asciiTheme="minorHAnsi" w:hAnsiTheme="minorHAnsi"/>
          <w:sz w:val="22"/>
          <w:szCs w:val="22"/>
        </w:rPr>
        <w:t>form in its entirety</w:t>
      </w:r>
      <w:r>
        <w:rPr>
          <w:rFonts w:asciiTheme="minorHAnsi" w:hAnsiTheme="minorHAnsi"/>
          <w:sz w:val="22"/>
          <w:szCs w:val="22"/>
        </w:rPr>
        <w:t xml:space="preserve"> </w:t>
      </w:r>
      <w:r w:rsidR="00B446BB" w:rsidRPr="00B446BB">
        <w:rPr>
          <w:rFonts w:asciiTheme="minorHAnsi" w:hAnsiTheme="minorHAnsi"/>
          <w:sz w:val="22"/>
          <w:szCs w:val="22"/>
        </w:rPr>
        <w:t>provid</w:t>
      </w:r>
      <w:r>
        <w:rPr>
          <w:rFonts w:asciiTheme="minorHAnsi" w:hAnsiTheme="minorHAnsi"/>
          <w:sz w:val="22"/>
          <w:szCs w:val="22"/>
        </w:rPr>
        <w:t>ing</w:t>
      </w:r>
      <w:r w:rsidR="00B446BB" w:rsidRPr="00B446BB">
        <w:rPr>
          <w:rFonts w:asciiTheme="minorHAnsi" w:hAnsiTheme="minorHAnsi"/>
          <w:sz w:val="22"/>
          <w:szCs w:val="22"/>
        </w:rPr>
        <w:t xml:space="preserve"> as much detail as </w:t>
      </w:r>
      <w:r>
        <w:rPr>
          <w:rFonts w:asciiTheme="minorHAnsi" w:hAnsiTheme="minorHAnsi"/>
          <w:sz w:val="22"/>
          <w:szCs w:val="22"/>
        </w:rPr>
        <w:t>needed for clear understanding</w:t>
      </w:r>
      <w:r w:rsidR="00707147">
        <w:rPr>
          <w:rFonts w:asciiTheme="minorHAnsi" w:hAnsiTheme="minorHAnsi"/>
          <w:sz w:val="22"/>
          <w:szCs w:val="22"/>
        </w:rPr>
        <w:t xml:space="preserve"> and submits to </w:t>
      </w:r>
      <w:r w:rsidR="00A85513">
        <w:rPr>
          <w:rFonts w:asciiTheme="minorHAnsi" w:hAnsiTheme="minorHAnsi"/>
          <w:sz w:val="22"/>
          <w:szCs w:val="22"/>
        </w:rPr>
        <w:t>Sandy</w:t>
      </w:r>
      <w:r w:rsidR="00707147">
        <w:rPr>
          <w:rFonts w:asciiTheme="minorHAnsi" w:hAnsiTheme="minorHAnsi"/>
          <w:sz w:val="22"/>
          <w:szCs w:val="22"/>
        </w:rPr>
        <w:t>.</w:t>
      </w:r>
    </w:p>
    <w:p w14:paraId="619E7ABE" w14:textId="1A57A083" w:rsidR="00F65762" w:rsidRDefault="00F65762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ep </w:t>
      </w:r>
      <w:r w:rsidR="00CE053A">
        <w:rPr>
          <w:rFonts w:asciiTheme="minorHAnsi" w:hAnsiTheme="minorHAnsi"/>
          <w:sz w:val="22"/>
          <w:szCs w:val="22"/>
        </w:rPr>
        <w:t>2</w:t>
      </w:r>
      <w:r>
        <w:rPr>
          <w:rFonts w:asciiTheme="minorHAnsi" w:hAnsiTheme="minorHAnsi"/>
          <w:sz w:val="22"/>
          <w:szCs w:val="22"/>
        </w:rPr>
        <w:t>:  Student Information, including admission, advising, and requirements.</w:t>
      </w:r>
      <w:r w:rsidR="001B7A8F">
        <w:rPr>
          <w:rFonts w:asciiTheme="minorHAnsi" w:hAnsiTheme="minorHAnsi"/>
          <w:sz w:val="22"/>
          <w:szCs w:val="22"/>
        </w:rPr>
        <w:t xml:space="preserve">  </w:t>
      </w:r>
    </w:p>
    <w:p w14:paraId="4DF020F5" w14:textId="4D89AA0B" w:rsidR="00A40466" w:rsidRDefault="00A40466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ep </w:t>
      </w:r>
      <w:r w:rsidR="00CE053A">
        <w:rPr>
          <w:rFonts w:asciiTheme="minorHAnsi" w:hAnsiTheme="minorHAnsi"/>
          <w:sz w:val="22"/>
          <w:szCs w:val="22"/>
        </w:rPr>
        <w:t>3</w:t>
      </w:r>
      <w:r>
        <w:rPr>
          <w:rFonts w:asciiTheme="minorHAnsi" w:hAnsiTheme="minorHAnsi"/>
          <w:sz w:val="22"/>
          <w:szCs w:val="22"/>
        </w:rPr>
        <w:t>:  Marketing and Recruitment Planning</w:t>
      </w:r>
    </w:p>
    <w:p w14:paraId="17D7C7A2" w14:textId="733C19DF" w:rsidR="00F65762" w:rsidRDefault="00F65762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ep </w:t>
      </w:r>
      <w:r w:rsidR="00CE053A">
        <w:rPr>
          <w:rFonts w:asciiTheme="minorHAnsi" w:hAnsiTheme="minorHAnsi"/>
          <w:sz w:val="22"/>
          <w:szCs w:val="22"/>
        </w:rPr>
        <w:t>4</w:t>
      </w:r>
      <w:r>
        <w:rPr>
          <w:rFonts w:asciiTheme="minorHAnsi" w:hAnsiTheme="minorHAnsi"/>
          <w:sz w:val="22"/>
          <w:szCs w:val="22"/>
        </w:rPr>
        <w:t>:  Assessment and Program Improvement plan.</w:t>
      </w:r>
    </w:p>
    <w:p w14:paraId="4C1247F3" w14:textId="5D5B8058" w:rsidR="00F65762" w:rsidRDefault="00F65762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ep </w:t>
      </w:r>
      <w:r w:rsidR="00CE053A">
        <w:rPr>
          <w:rFonts w:asciiTheme="minorHAnsi" w:hAnsiTheme="minorHAnsi"/>
          <w:sz w:val="22"/>
          <w:szCs w:val="22"/>
        </w:rPr>
        <w:t>5</w:t>
      </w:r>
      <w:r>
        <w:rPr>
          <w:rFonts w:asciiTheme="minorHAnsi" w:hAnsiTheme="minorHAnsi"/>
          <w:sz w:val="22"/>
          <w:szCs w:val="22"/>
        </w:rPr>
        <w:t xml:space="preserve">:  </w:t>
      </w:r>
      <w:r w:rsidR="00CE053A">
        <w:rPr>
          <w:rFonts w:asciiTheme="minorHAnsi" w:hAnsiTheme="minorHAnsi"/>
          <w:sz w:val="22"/>
          <w:szCs w:val="22"/>
        </w:rPr>
        <w:t>Code is requested for application and student tracking.</w:t>
      </w:r>
    </w:p>
    <w:p w14:paraId="745F14A8" w14:textId="77777777" w:rsidR="001C4023" w:rsidRDefault="001C4023" w:rsidP="001C4023">
      <w:pPr>
        <w:rPr>
          <w:rFonts w:asciiTheme="minorHAnsi" w:hAnsiTheme="minorHAnsi"/>
          <w:sz w:val="22"/>
          <w:szCs w:val="22"/>
        </w:rPr>
      </w:pPr>
    </w:p>
    <w:p w14:paraId="7EA879FF" w14:textId="77777777" w:rsidR="00940D7D" w:rsidRDefault="00940D7D" w:rsidP="001C4023">
      <w:pPr>
        <w:rPr>
          <w:rFonts w:asciiTheme="minorHAnsi" w:hAnsiTheme="minorHAnsi"/>
          <w:b/>
          <w:sz w:val="28"/>
          <w:szCs w:val="28"/>
          <w:u w:val="single"/>
        </w:rPr>
      </w:pPr>
      <w:r w:rsidRPr="00940D7D">
        <w:rPr>
          <w:rFonts w:asciiTheme="minorHAnsi" w:hAnsiTheme="minorHAnsi"/>
          <w:b/>
          <w:sz w:val="28"/>
          <w:szCs w:val="28"/>
          <w:u w:val="single"/>
        </w:rPr>
        <w:t>Step 1:  Please fill in the requested information.</w:t>
      </w:r>
    </w:p>
    <w:p w14:paraId="2EA1642A" w14:textId="41C5476C" w:rsidR="00A85513" w:rsidRPr="003F0B3E" w:rsidRDefault="008B5610" w:rsidP="00A85513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General Information: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884"/>
        <w:gridCol w:w="3127"/>
        <w:gridCol w:w="781"/>
        <w:gridCol w:w="2864"/>
        <w:gridCol w:w="2134"/>
      </w:tblGrid>
      <w:tr w:rsidR="00A85513" w:rsidRPr="003F0B3E" w14:paraId="78BBAA9E" w14:textId="77777777" w:rsidTr="00A85513">
        <w:tc>
          <w:tcPr>
            <w:tcW w:w="873" w:type="pct"/>
          </w:tcPr>
          <w:p w14:paraId="008C5D27" w14:textId="77777777" w:rsidR="00A85513" w:rsidRPr="003F0B3E" w:rsidRDefault="00A85513" w:rsidP="00FC7454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 xml:space="preserve">                     </w:t>
            </w:r>
          </w:p>
        </w:tc>
        <w:tc>
          <w:tcPr>
            <w:tcW w:w="1449" w:type="pct"/>
          </w:tcPr>
          <w:p w14:paraId="23DE55FF" w14:textId="77777777" w:rsidR="00A85513" w:rsidRPr="003F0B3E" w:rsidRDefault="00A85513" w:rsidP="00FC7454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t>Name</w:t>
            </w:r>
          </w:p>
        </w:tc>
        <w:tc>
          <w:tcPr>
            <w:tcW w:w="1689" w:type="pct"/>
            <w:gridSpan w:val="2"/>
          </w:tcPr>
          <w:p w14:paraId="2395CD4A" w14:textId="77777777" w:rsidR="00A85513" w:rsidRPr="003F0B3E" w:rsidRDefault="00A85513" w:rsidP="00FC7454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t>Program</w:t>
            </w:r>
          </w:p>
        </w:tc>
        <w:tc>
          <w:tcPr>
            <w:tcW w:w="989" w:type="pct"/>
          </w:tcPr>
          <w:p w14:paraId="44F150F5" w14:textId="77777777" w:rsidR="00A85513" w:rsidRPr="003F0B3E" w:rsidRDefault="00A85513" w:rsidP="00FC7454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t>Email</w:t>
            </w:r>
          </w:p>
        </w:tc>
      </w:tr>
      <w:tr w:rsidR="00A85513" w:rsidRPr="007B0697" w14:paraId="0367CCFD" w14:textId="77777777" w:rsidTr="00A85513">
        <w:tc>
          <w:tcPr>
            <w:tcW w:w="873" w:type="pct"/>
          </w:tcPr>
          <w:p w14:paraId="528D6F3A" w14:textId="77777777" w:rsidR="00A85513" w:rsidRPr="007B0697" w:rsidRDefault="00A85513" w:rsidP="00FC7454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Faculty member making request</w:t>
            </w:r>
          </w:p>
        </w:tc>
        <w:tc>
          <w:tcPr>
            <w:tcW w:w="1449" w:type="pct"/>
          </w:tcPr>
          <w:p w14:paraId="16F0D96B" w14:textId="77777777" w:rsidR="00A85513" w:rsidRPr="007B0697" w:rsidRDefault="00A85513" w:rsidP="00FC7454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689" w:type="pct"/>
            <w:gridSpan w:val="2"/>
          </w:tcPr>
          <w:p w14:paraId="30D18D14" w14:textId="77777777" w:rsidR="00A85513" w:rsidRPr="007B0697" w:rsidRDefault="00A85513" w:rsidP="00FC7454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89" w:type="pct"/>
          </w:tcPr>
          <w:p w14:paraId="721DFC5F" w14:textId="77777777" w:rsidR="00A85513" w:rsidRPr="007B0697" w:rsidRDefault="00A85513" w:rsidP="00FC7454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A85513" w:rsidRPr="007B0697" w14:paraId="3AD5FABC" w14:textId="77777777" w:rsidTr="00FC7454">
        <w:trPr>
          <w:trHeight w:hRule="exact" w:val="532"/>
        </w:trPr>
        <w:tc>
          <w:tcPr>
            <w:tcW w:w="2684" w:type="pct"/>
            <w:gridSpan w:val="3"/>
          </w:tcPr>
          <w:p w14:paraId="402FBEC8" w14:textId="77777777" w:rsidR="00A85513" w:rsidRPr="007B0697" w:rsidRDefault="00A85513" w:rsidP="00FC7454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 xml:space="preserve">Date of Submission:  </w:t>
            </w:r>
            <w:bookmarkStart w:id="0" w:name="Date"/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  <w:bookmarkEnd w:id="0"/>
          </w:p>
        </w:tc>
        <w:tc>
          <w:tcPr>
            <w:tcW w:w="2316" w:type="pct"/>
            <w:gridSpan w:val="2"/>
          </w:tcPr>
          <w:p w14:paraId="02B6D354" w14:textId="77777777" w:rsidR="00A85513" w:rsidRPr="007B0697" w:rsidRDefault="00A85513" w:rsidP="00FC7454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Effective Term</w:t>
            </w:r>
            <w:r>
              <w:rPr>
                <w:rFonts w:asciiTheme="minorHAnsi" w:hAnsiTheme="minorHAnsi"/>
                <w:szCs w:val="24"/>
              </w:rPr>
              <w:t>**</w:t>
            </w:r>
            <w:r w:rsidRPr="007B0697">
              <w:rPr>
                <w:rFonts w:asciiTheme="minorHAnsi" w:hAnsiTheme="minorHAnsi"/>
                <w:szCs w:val="24"/>
              </w:rPr>
              <w:t xml:space="preserve">:  </w:t>
            </w:r>
            <w:bookmarkStart w:id="1" w:name="Effective"/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  <w:bookmarkEnd w:id="1"/>
          </w:p>
        </w:tc>
      </w:tr>
      <w:tr w:rsidR="00A85513" w:rsidRPr="007B0697" w14:paraId="3DFE2718" w14:textId="77777777" w:rsidTr="00FC7454">
        <w:trPr>
          <w:trHeight w:hRule="exact" w:val="424"/>
        </w:trPr>
        <w:tc>
          <w:tcPr>
            <w:tcW w:w="5000" w:type="pct"/>
            <w:gridSpan w:val="5"/>
          </w:tcPr>
          <w:p w14:paraId="3E00C123" w14:textId="77777777" w:rsidR="00A85513" w:rsidRPr="007B0697" w:rsidRDefault="00A85513" w:rsidP="00FC7454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**</w:t>
            </w:r>
            <w:r w:rsidRPr="003F0B3E">
              <w:rPr>
                <w:rFonts w:asciiTheme="minorHAnsi" w:hAnsiTheme="minorHAnsi"/>
                <w:sz w:val="22"/>
                <w:szCs w:val="22"/>
              </w:rPr>
              <w:t xml:space="preserve">Per the Registrar’s Office, new programs and/or changes begin in the </w:t>
            </w:r>
            <w:r w:rsidRPr="00AA6601">
              <w:rPr>
                <w:rFonts w:asciiTheme="minorHAnsi" w:hAnsiTheme="minorHAnsi"/>
                <w:b/>
                <w:bCs/>
                <w:sz w:val="22"/>
                <w:szCs w:val="22"/>
              </w:rPr>
              <w:t>fall term only</w:t>
            </w:r>
            <w:r w:rsidRPr="003F0B3E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</w:tr>
      <w:tr w:rsidR="00A85513" w:rsidRPr="007B0697" w14:paraId="757CC03D" w14:textId="77777777" w:rsidTr="00FC7454">
        <w:trPr>
          <w:trHeight w:hRule="exact" w:val="82"/>
        </w:trPr>
        <w:tc>
          <w:tcPr>
            <w:tcW w:w="2684" w:type="pct"/>
            <w:gridSpan w:val="3"/>
          </w:tcPr>
          <w:p w14:paraId="5A2E9337" w14:textId="77777777" w:rsidR="00A85513" w:rsidRPr="007B0697" w:rsidRDefault="00A85513" w:rsidP="00FC7454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2316" w:type="pct"/>
            <w:gridSpan w:val="2"/>
          </w:tcPr>
          <w:p w14:paraId="47D29A78" w14:textId="77777777" w:rsidR="00A85513" w:rsidRPr="007B0697" w:rsidRDefault="00A85513" w:rsidP="00FC7454">
            <w:pPr>
              <w:rPr>
                <w:rFonts w:asciiTheme="minorHAnsi" w:hAnsiTheme="minorHAnsi"/>
                <w:szCs w:val="24"/>
              </w:rPr>
            </w:pPr>
          </w:p>
        </w:tc>
      </w:tr>
    </w:tbl>
    <w:p w14:paraId="15875CA4" w14:textId="77777777" w:rsidR="00A85513" w:rsidRDefault="00A85513" w:rsidP="008B5610">
      <w:pPr>
        <w:rPr>
          <w:rFonts w:asciiTheme="minorHAnsi" w:hAnsiTheme="minorHAnsi"/>
          <w:b/>
          <w:szCs w:val="24"/>
        </w:rPr>
      </w:pPr>
    </w:p>
    <w:p w14:paraId="219DB878" w14:textId="56313C8B" w:rsidR="00CE053A" w:rsidRPr="00CE053A" w:rsidRDefault="00CE053A" w:rsidP="008B5610">
      <w:pPr>
        <w:rPr>
          <w:rFonts w:asciiTheme="minorHAnsi" w:hAnsiTheme="minorHAnsi"/>
          <w:b/>
          <w:iCs/>
          <w:szCs w:val="24"/>
        </w:rPr>
      </w:pPr>
      <w:r>
        <w:rPr>
          <w:rFonts w:asciiTheme="minorHAnsi" w:hAnsiTheme="minorHAnsi"/>
          <w:b/>
          <w:iCs/>
          <w:szCs w:val="24"/>
        </w:rPr>
        <w:t>Is this an Undergraduate or Graduate proposal: ________________</w:t>
      </w:r>
    </w:p>
    <w:p w14:paraId="18F882AB" w14:textId="77777777" w:rsidR="00CE053A" w:rsidRDefault="00CE053A" w:rsidP="008B5610">
      <w:pPr>
        <w:rPr>
          <w:rFonts w:asciiTheme="minorHAnsi" w:hAnsiTheme="minorHAnsi"/>
          <w:b/>
          <w:iCs/>
          <w:szCs w:val="24"/>
        </w:rPr>
      </w:pPr>
    </w:p>
    <w:p w14:paraId="2423E973" w14:textId="6D16A658" w:rsidR="00CE053A" w:rsidRDefault="00CE053A" w:rsidP="008B5610">
      <w:pPr>
        <w:rPr>
          <w:rFonts w:asciiTheme="minorHAnsi" w:hAnsiTheme="minorHAnsi"/>
          <w:b/>
          <w:iCs/>
          <w:szCs w:val="24"/>
        </w:rPr>
      </w:pPr>
      <w:r>
        <w:rPr>
          <w:rFonts w:asciiTheme="minorHAnsi" w:hAnsiTheme="minorHAnsi"/>
          <w:b/>
          <w:iCs/>
          <w:szCs w:val="24"/>
        </w:rPr>
        <w:t>Is this a NEW program or a CHANGE to a current program: ______________</w:t>
      </w:r>
    </w:p>
    <w:p w14:paraId="048FA21B" w14:textId="77777777" w:rsidR="00A85513" w:rsidRDefault="00A85513" w:rsidP="008B5610">
      <w:pPr>
        <w:rPr>
          <w:rFonts w:asciiTheme="minorHAnsi" w:hAnsiTheme="minorHAnsi"/>
          <w:b/>
          <w:iCs/>
          <w:szCs w:val="24"/>
        </w:rPr>
      </w:pPr>
    </w:p>
    <w:p w14:paraId="6B1AE95A" w14:textId="6880C19B" w:rsidR="00A85513" w:rsidRDefault="00A85513" w:rsidP="008B5610">
      <w:pPr>
        <w:rPr>
          <w:rFonts w:asciiTheme="minorHAnsi" w:hAnsiTheme="minorHAnsi"/>
          <w:b/>
          <w:iCs/>
          <w:szCs w:val="24"/>
        </w:rPr>
      </w:pPr>
      <w:r>
        <w:rPr>
          <w:rFonts w:asciiTheme="minorHAnsi" w:hAnsiTheme="minorHAnsi"/>
          <w:b/>
          <w:iCs/>
          <w:szCs w:val="24"/>
        </w:rPr>
        <w:t>Has the program utilized a Market Intelligence report to support this proposal? ________________</w:t>
      </w:r>
    </w:p>
    <w:p w14:paraId="71F01477" w14:textId="5BC0C5A5" w:rsidR="00A85513" w:rsidRPr="00CE053A" w:rsidRDefault="00A85513" w:rsidP="008B5610">
      <w:pPr>
        <w:rPr>
          <w:rFonts w:asciiTheme="minorHAnsi" w:hAnsiTheme="minorHAnsi"/>
          <w:b/>
          <w:iCs/>
          <w:szCs w:val="24"/>
        </w:rPr>
      </w:pPr>
      <w:r>
        <w:rPr>
          <w:rFonts w:asciiTheme="minorHAnsi" w:hAnsiTheme="minorHAnsi"/>
          <w:b/>
          <w:iCs/>
          <w:szCs w:val="24"/>
        </w:rPr>
        <w:t>Please reach out to Julia Cummings if you have any questions about the Market Intelligence report.</w:t>
      </w:r>
    </w:p>
    <w:p w14:paraId="7E9114E9" w14:textId="77777777" w:rsidR="00CE053A" w:rsidRDefault="00CE053A" w:rsidP="008B5610">
      <w:pPr>
        <w:rPr>
          <w:rFonts w:asciiTheme="minorHAnsi" w:hAnsiTheme="minorHAnsi"/>
          <w:b/>
          <w:i/>
          <w:szCs w:val="24"/>
        </w:rPr>
      </w:pPr>
    </w:p>
    <w:tbl>
      <w:tblPr>
        <w:tblStyle w:val="TableGridLight"/>
        <w:tblW w:w="5000" w:type="pct"/>
        <w:tblLook w:val="01E0" w:firstRow="1" w:lastRow="1" w:firstColumn="1" w:lastColumn="1" w:noHBand="0" w:noVBand="0"/>
      </w:tblPr>
      <w:tblGrid>
        <w:gridCol w:w="3056"/>
        <w:gridCol w:w="630"/>
        <w:gridCol w:w="2238"/>
        <w:gridCol w:w="2076"/>
        <w:gridCol w:w="2790"/>
      </w:tblGrid>
      <w:tr w:rsidR="00CE053A" w:rsidRPr="003F0B3E" w14:paraId="1681A4E8" w14:textId="77777777" w:rsidTr="00A85513">
        <w:trPr>
          <w:gridAfter w:val="1"/>
          <w:wAfter w:w="1293" w:type="pct"/>
          <w:trHeight w:val="350"/>
        </w:trPr>
        <w:tc>
          <w:tcPr>
            <w:tcW w:w="1708" w:type="pct"/>
            <w:gridSpan w:val="2"/>
          </w:tcPr>
          <w:p w14:paraId="514ADECD" w14:textId="77777777" w:rsidR="00CE053A" w:rsidRPr="00CE053A" w:rsidRDefault="00CE053A" w:rsidP="00F00328">
            <w:pPr>
              <w:rPr>
                <w:rFonts w:asciiTheme="minorHAnsi" w:hAnsiTheme="minorHAnsi"/>
                <w:b/>
                <w:szCs w:val="24"/>
              </w:rPr>
            </w:pPr>
            <w:r w:rsidRPr="00CE053A">
              <w:rPr>
                <w:rFonts w:asciiTheme="minorHAnsi" w:hAnsiTheme="minorHAnsi"/>
                <w:b/>
                <w:szCs w:val="24"/>
              </w:rPr>
              <w:t>Indicate Requested Action [X]</w:t>
            </w:r>
          </w:p>
        </w:tc>
        <w:tc>
          <w:tcPr>
            <w:tcW w:w="1037" w:type="pct"/>
          </w:tcPr>
          <w:p w14:paraId="4AD9AE70" w14:textId="6491997E" w:rsidR="00CE053A" w:rsidRPr="003F0B3E" w:rsidRDefault="00CE053A" w:rsidP="00CE053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Create</w:t>
            </w:r>
          </w:p>
        </w:tc>
        <w:tc>
          <w:tcPr>
            <w:tcW w:w="962" w:type="pct"/>
          </w:tcPr>
          <w:p w14:paraId="74616293" w14:textId="329BDBA0" w:rsidR="00CE053A" w:rsidRPr="003F0B3E" w:rsidRDefault="00CE053A" w:rsidP="00CE053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>
              <w:rPr>
                <w:rFonts w:asciiTheme="minorHAnsi" w:hAnsiTheme="minorHAnsi"/>
                <w:b/>
                <w:szCs w:val="24"/>
              </w:rPr>
              <w:t>Change</w:t>
            </w:r>
          </w:p>
        </w:tc>
      </w:tr>
      <w:tr w:rsidR="00CE053A" w:rsidRPr="003F0B3E" w14:paraId="77DA8CE2" w14:textId="77777777" w:rsidTr="00A85513">
        <w:trPr>
          <w:gridAfter w:val="1"/>
          <w:wAfter w:w="1293" w:type="pct"/>
          <w:trHeight w:val="324"/>
        </w:trPr>
        <w:tc>
          <w:tcPr>
            <w:tcW w:w="1708" w:type="pct"/>
            <w:gridSpan w:val="2"/>
          </w:tcPr>
          <w:p w14:paraId="06A01474" w14:textId="77777777" w:rsidR="00CE053A" w:rsidRPr="003F0B3E" w:rsidRDefault="00CE053A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ertificate</w:t>
            </w:r>
          </w:p>
        </w:tc>
        <w:tc>
          <w:tcPr>
            <w:tcW w:w="1037" w:type="pct"/>
          </w:tcPr>
          <w:p w14:paraId="463D5426" w14:textId="3A98DB6E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2" w:type="pct"/>
          </w:tcPr>
          <w:p w14:paraId="39D1FD83" w14:textId="2B11C404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CE053A" w:rsidRPr="003F0B3E" w14:paraId="3C4689F5" w14:textId="77777777" w:rsidTr="00A85513">
        <w:trPr>
          <w:gridAfter w:val="1"/>
          <w:wAfter w:w="1293" w:type="pct"/>
          <w:trHeight w:val="351"/>
        </w:trPr>
        <w:tc>
          <w:tcPr>
            <w:tcW w:w="1708" w:type="pct"/>
            <w:gridSpan w:val="2"/>
          </w:tcPr>
          <w:p w14:paraId="165BA0C2" w14:textId="77777777" w:rsidR="00CE053A" w:rsidRPr="003F0B3E" w:rsidRDefault="00CE053A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ncentration</w:t>
            </w:r>
          </w:p>
        </w:tc>
        <w:tc>
          <w:tcPr>
            <w:tcW w:w="1037" w:type="pct"/>
          </w:tcPr>
          <w:p w14:paraId="5432E042" w14:textId="1526F06B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2" w:type="pct"/>
          </w:tcPr>
          <w:p w14:paraId="3ED21D24" w14:textId="63999276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CE053A" w:rsidRPr="003F0B3E" w14:paraId="72E2BDE4" w14:textId="77777777" w:rsidTr="00A85513">
        <w:trPr>
          <w:gridAfter w:val="1"/>
          <w:wAfter w:w="1293" w:type="pct"/>
          <w:trHeight w:val="324"/>
        </w:trPr>
        <w:tc>
          <w:tcPr>
            <w:tcW w:w="1708" w:type="pct"/>
            <w:gridSpan w:val="2"/>
          </w:tcPr>
          <w:p w14:paraId="792746DB" w14:textId="77777777" w:rsidR="00CE053A" w:rsidRPr="003F0B3E" w:rsidRDefault="00CE053A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Endorsement/License</w:t>
            </w:r>
          </w:p>
        </w:tc>
        <w:tc>
          <w:tcPr>
            <w:tcW w:w="1037" w:type="pct"/>
          </w:tcPr>
          <w:p w14:paraId="72D62B01" w14:textId="11E1EA1A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2" w:type="pct"/>
          </w:tcPr>
          <w:p w14:paraId="1D3CB17D" w14:textId="15949DE0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CE053A" w:rsidRPr="003F0B3E" w14:paraId="5AA29428" w14:textId="77777777" w:rsidTr="00A85513">
        <w:trPr>
          <w:gridAfter w:val="1"/>
          <w:wAfter w:w="1293" w:type="pct"/>
          <w:trHeight w:val="225"/>
        </w:trPr>
        <w:tc>
          <w:tcPr>
            <w:tcW w:w="1708" w:type="pct"/>
            <w:gridSpan w:val="2"/>
          </w:tcPr>
          <w:p w14:paraId="7F9BD2FA" w14:textId="77777777" w:rsidR="00CE053A" w:rsidRPr="003F0B3E" w:rsidRDefault="00CE053A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Major</w:t>
            </w:r>
          </w:p>
        </w:tc>
        <w:tc>
          <w:tcPr>
            <w:tcW w:w="1037" w:type="pct"/>
          </w:tcPr>
          <w:p w14:paraId="17F9CA77" w14:textId="22DEA7E3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2" w:type="pct"/>
          </w:tcPr>
          <w:p w14:paraId="64D904A1" w14:textId="01794829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CE053A" w:rsidRPr="003F0B3E" w14:paraId="51BFD39D" w14:textId="77777777" w:rsidTr="00A85513">
        <w:trPr>
          <w:gridAfter w:val="1"/>
          <w:wAfter w:w="1293" w:type="pct"/>
          <w:trHeight w:val="225"/>
        </w:trPr>
        <w:tc>
          <w:tcPr>
            <w:tcW w:w="1708" w:type="pct"/>
            <w:gridSpan w:val="2"/>
          </w:tcPr>
          <w:p w14:paraId="4DCBDA68" w14:textId="2282938A" w:rsidR="00CE053A" w:rsidRPr="003F0B3E" w:rsidRDefault="00CE053A" w:rsidP="003F0B3E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Minor</w:t>
            </w:r>
          </w:p>
        </w:tc>
        <w:tc>
          <w:tcPr>
            <w:tcW w:w="1037" w:type="pct"/>
          </w:tcPr>
          <w:p w14:paraId="2086A48B" w14:textId="52DB6B08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2" w:type="pct"/>
          </w:tcPr>
          <w:p w14:paraId="68633D63" w14:textId="24D1FFB3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CE053A" w:rsidRPr="003F0B3E" w14:paraId="6179D804" w14:textId="77777777" w:rsidTr="00A85513">
        <w:trPr>
          <w:gridAfter w:val="1"/>
          <w:wAfter w:w="1293" w:type="pct"/>
          <w:trHeight w:val="225"/>
        </w:trPr>
        <w:tc>
          <w:tcPr>
            <w:tcW w:w="1708" w:type="pct"/>
            <w:gridSpan w:val="2"/>
          </w:tcPr>
          <w:p w14:paraId="2A1A9F5E" w14:textId="77777777" w:rsidR="00CE053A" w:rsidRPr="003F0B3E" w:rsidRDefault="00CE053A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Degree*</w:t>
            </w:r>
          </w:p>
        </w:tc>
        <w:tc>
          <w:tcPr>
            <w:tcW w:w="1037" w:type="pct"/>
          </w:tcPr>
          <w:p w14:paraId="5A60B502" w14:textId="46A5FB41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2" w:type="pct"/>
          </w:tcPr>
          <w:p w14:paraId="4B0D0217" w14:textId="274B2F5A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CE053A" w:rsidRPr="003F0B3E" w14:paraId="4AA20A14" w14:textId="77777777" w:rsidTr="00A85513">
        <w:trPr>
          <w:gridAfter w:val="1"/>
          <w:wAfter w:w="1293" w:type="pct"/>
          <w:trHeight w:val="225"/>
        </w:trPr>
        <w:tc>
          <w:tcPr>
            <w:tcW w:w="1708" w:type="pct"/>
            <w:gridSpan w:val="2"/>
          </w:tcPr>
          <w:p w14:paraId="1A60F137" w14:textId="77777777" w:rsidR="00CE053A" w:rsidRPr="003F0B3E" w:rsidRDefault="00CE053A" w:rsidP="00CD4900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Cohort Start or Delay </w:t>
            </w:r>
          </w:p>
        </w:tc>
        <w:tc>
          <w:tcPr>
            <w:tcW w:w="1037" w:type="pct"/>
          </w:tcPr>
          <w:p w14:paraId="141283B4" w14:textId="68A4D549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2" w:type="pct"/>
          </w:tcPr>
          <w:p w14:paraId="25535720" w14:textId="0A644CF4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CE053A" w:rsidRPr="003F0B3E" w14:paraId="7375B9B9" w14:textId="77777777" w:rsidTr="00A85513">
        <w:trPr>
          <w:gridAfter w:val="1"/>
          <w:wAfter w:w="1293" w:type="pct"/>
          <w:trHeight w:val="225"/>
        </w:trPr>
        <w:tc>
          <w:tcPr>
            <w:tcW w:w="1708" w:type="pct"/>
            <w:gridSpan w:val="2"/>
          </w:tcPr>
          <w:p w14:paraId="4569830C" w14:textId="77777777" w:rsidR="00CE053A" w:rsidRPr="009E73D6" w:rsidRDefault="00CE053A" w:rsidP="0027676D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Cs w:val="24"/>
              </w:rPr>
              <w:t xml:space="preserve">Modify program delivery </w:t>
            </w:r>
            <w:r w:rsidRPr="009E73D6">
              <w:rPr>
                <w:rFonts w:asciiTheme="minorHAnsi" w:hAnsiTheme="minorHAnsi"/>
                <w:sz w:val="18"/>
                <w:szCs w:val="18"/>
              </w:rPr>
              <w:t>(online/f2f</w:t>
            </w:r>
            <w:r>
              <w:rPr>
                <w:rFonts w:asciiTheme="minorHAnsi" w:hAnsiTheme="minorHAnsi"/>
                <w:sz w:val="18"/>
                <w:szCs w:val="18"/>
              </w:rPr>
              <w:t>)</w:t>
            </w:r>
          </w:p>
        </w:tc>
        <w:tc>
          <w:tcPr>
            <w:tcW w:w="1037" w:type="pct"/>
          </w:tcPr>
          <w:p w14:paraId="7BD53EC5" w14:textId="16974835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2" w:type="pct"/>
          </w:tcPr>
          <w:p w14:paraId="3ED5FC7C" w14:textId="44E8DFC7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CE053A" w:rsidRPr="003F0B3E" w14:paraId="2C84339D" w14:textId="77777777" w:rsidTr="00A85513">
        <w:trPr>
          <w:gridAfter w:val="1"/>
          <w:wAfter w:w="1293" w:type="pct"/>
          <w:trHeight w:val="225"/>
        </w:trPr>
        <w:tc>
          <w:tcPr>
            <w:tcW w:w="1708" w:type="pct"/>
            <w:gridSpan w:val="2"/>
          </w:tcPr>
          <w:p w14:paraId="0662DEFA" w14:textId="77777777" w:rsidR="00CE053A" w:rsidRDefault="00CE053A" w:rsidP="00CD4900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Other:</w:t>
            </w:r>
          </w:p>
        </w:tc>
        <w:tc>
          <w:tcPr>
            <w:tcW w:w="1037" w:type="pct"/>
          </w:tcPr>
          <w:p w14:paraId="1A10DE89" w14:textId="44B9E84E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2" w:type="pct"/>
          </w:tcPr>
          <w:p w14:paraId="1435ECB6" w14:textId="34DDC127" w:rsidR="00CE053A" w:rsidRPr="003F0B3E" w:rsidRDefault="00CE053A" w:rsidP="003F0B3E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024E50" w:rsidRPr="007B0697" w14:paraId="460D9F1B" w14:textId="77777777" w:rsidTr="00A85513">
        <w:tblPrEx>
          <w:tblLook w:val="04A0" w:firstRow="1" w:lastRow="0" w:firstColumn="1" w:lastColumn="0" w:noHBand="0" w:noVBand="1"/>
        </w:tblPrEx>
        <w:trPr>
          <w:trHeight w:val="144"/>
        </w:trPr>
        <w:tc>
          <w:tcPr>
            <w:tcW w:w="5000" w:type="pct"/>
            <w:gridSpan w:val="5"/>
          </w:tcPr>
          <w:p w14:paraId="5298AC0F" w14:textId="2E524C1E" w:rsidR="00024E50" w:rsidRPr="007B0697" w:rsidRDefault="00CE053A" w:rsidP="00CD4900">
            <w:pPr>
              <w:rPr>
                <w:rFonts w:asciiTheme="minorHAnsi" w:hAnsiTheme="minorHAnsi"/>
                <w:b/>
                <w:szCs w:val="24"/>
              </w:rPr>
            </w:pPr>
            <w:r>
              <w:br w:type="page"/>
            </w:r>
            <w:r w:rsidR="00CD4900">
              <w:rPr>
                <w:rFonts w:asciiTheme="minorHAnsi" w:hAnsiTheme="minorHAnsi"/>
                <w:b/>
                <w:szCs w:val="24"/>
              </w:rPr>
              <w:t xml:space="preserve">If </w:t>
            </w:r>
            <w:r w:rsidR="00024E50" w:rsidRPr="007B0697">
              <w:rPr>
                <w:rFonts w:asciiTheme="minorHAnsi" w:hAnsiTheme="minorHAnsi"/>
                <w:b/>
                <w:szCs w:val="24"/>
              </w:rPr>
              <w:t>New</w:t>
            </w:r>
            <w:r w:rsidR="00CD4900">
              <w:rPr>
                <w:rFonts w:asciiTheme="minorHAnsi" w:hAnsiTheme="minorHAnsi"/>
                <w:b/>
                <w:szCs w:val="24"/>
              </w:rPr>
              <w:t>, provide the following i</w:t>
            </w:r>
            <w:r w:rsidR="00024E50" w:rsidRPr="007B0697">
              <w:rPr>
                <w:rFonts w:asciiTheme="minorHAnsi" w:hAnsiTheme="minorHAnsi"/>
                <w:b/>
                <w:szCs w:val="24"/>
              </w:rPr>
              <w:t>nformation</w:t>
            </w:r>
            <w:r w:rsidR="00CD4900">
              <w:rPr>
                <w:rFonts w:asciiTheme="minorHAnsi" w:hAnsiTheme="minorHAnsi"/>
                <w:b/>
                <w:szCs w:val="24"/>
              </w:rPr>
              <w:t>:</w:t>
            </w:r>
            <w:r w:rsidR="00024E50" w:rsidRPr="007B0697">
              <w:rPr>
                <w:rFonts w:asciiTheme="minorHAnsi" w:hAnsiTheme="minorHAnsi"/>
                <w:b/>
                <w:szCs w:val="24"/>
              </w:rPr>
              <w:t xml:space="preserve"> </w:t>
            </w:r>
          </w:p>
        </w:tc>
      </w:tr>
      <w:tr w:rsidR="00024E50" w:rsidRPr="007B0697" w14:paraId="6B0A2B73" w14:textId="77777777" w:rsidTr="00A85513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416" w:type="pct"/>
          </w:tcPr>
          <w:p w14:paraId="139D989E" w14:textId="77777777" w:rsidR="003F0B3E" w:rsidRPr="007B0697" w:rsidRDefault="003001F5" w:rsidP="007B0697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 xml:space="preserve">DRAFT </w:t>
            </w:r>
            <w:r w:rsidR="003F0B3E" w:rsidRPr="007B0697">
              <w:rPr>
                <w:rFonts w:asciiTheme="minorHAnsi" w:hAnsiTheme="minorHAnsi"/>
                <w:szCs w:val="24"/>
              </w:rPr>
              <w:t>Name</w:t>
            </w:r>
            <w:r w:rsidR="00FB2162" w:rsidRPr="007B0697">
              <w:rPr>
                <w:rFonts w:asciiTheme="minorHAnsi" w:hAnsiTheme="minorHAnsi"/>
                <w:szCs w:val="24"/>
              </w:rPr>
              <w:t xml:space="preserve"> of new offering</w:t>
            </w:r>
          </w:p>
          <w:p w14:paraId="1FF495A8" w14:textId="77777777" w:rsidR="00024E50" w:rsidRPr="007B0697" w:rsidRDefault="00024E50" w:rsidP="007B0697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(30 character limit)</w:t>
            </w:r>
          </w:p>
        </w:tc>
        <w:tc>
          <w:tcPr>
            <w:tcW w:w="3584" w:type="pct"/>
            <w:gridSpan w:val="4"/>
          </w:tcPr>
          <w:p w14:paraId="051E009D" w14:textId="77777777" w:rsidR="00024E50" w:rsidRPr="007B0697" w:rsidRDefault="00024E50" w:rsidP="00B453DF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024E50" w:rsidRPr="007B0697" w14:paraId="32279F47" w14:textId="77777777" w:rsidTr="00A85513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416" w:type="pct"/>
          </w:tcPr>
          <w:p w14:paraId="0031BF43" w14:textId="77777777" w:rsidR="00C71FD9" w:rsidRPr="007B0697" w:rsidRDefault="00024E50" w:rsidP="009E73D6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Applicable Degree (s)</w:t>
            </w:r>
          </w:p>
        </w:tc>
        <w:tc>
          <w:tcPr>
            <w:tcW w:w="3584" w:type="pct"/>
            <w:gridSpan w:val="4"/>
          </w:tcPr>
          <w:p w14:paraId="0F8310C9" w14:textId="77777777" w:rsidR="00024E50" w:rsidRPr="007B0697" w:rsidRDefault="00024E50" w:rsidP="00B453DF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024E50" w:rsidRPr="007B0697" w14:paraId="3600AFDD" w14:textId="77777777" w:rsidTr="00A85513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416" w:type="pct"/>
          </w:tcPr>
          <w:p w14:paraId="351627BD" w14:textId="77777777" w:rsidR="00024E50" w:rsidRPr="007B0697" w:rsidRDefault="00024E50" w:rsidP="009E73D6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 xml:space="preserve">Total Credit Hours </w:t>
            </w:r>
            <w:r w:rsidR="009654F8">
              <w:rPr>
                <w:rFonts w:asciiTheme="minorHAnsi" w:hAnsiTheme="minorHAnsi"/>
                <w:szCs w:val="24"/>
              </w:rPr>
              <w:t>(</w:t>
            </w:r>
            <w:r w:rsidRPr="007B0697">
              <w:rPr>
                <w:rFonts w:asciiTheme="minorHAnsi" w:hAnsiTheme="minorHAnsi"/>
                <w:szCs w:val="24"/>
              </w:rPr>
              <w:t>min/max)</w:t>
            </w:r>
          </w:p>
        </w:tc>
        <w:tc>
          <w:tcPr>
            <w:tcW w:w="3584" w:type="pct"/>
            <w:gridSpan w:val="4"/>
          </w:tcPr>
          <w:p w14:paraId="2DFF4B83" w14:textId="77777777" w:rsidR="00024E50" w:rsidRPr="007B0697" w:rsidRDefault="00024E50" w:rsidP="00B453DF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024E50" w:rsidRPr="007B0697" w14:paraId="7578A328" w14:textId="77777777" w:rsidTr="00A85513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416" w:type="pct"/>
          </w:tcPr>
          <w:p w14:paraId="536791DE" w14:textId="0595B66A" w:rsidR="00024E50" w:rsidRPr="007B0697" w:rsidRDefault="00673A83" w:rsidP="007B0697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 xml:space="preserve">Format: Online, hybrid, f2f, </w:t>
            </w:r>
            <w:r w:rsidR="00CE053A">
              <w:rPr>
                <w:rFonts w:asciiTheme="minorHAnsi" w:hAnsiTheme="minorHAnsi"/>
                <w:szCs w:val="24"/>
              </w:rPr>
              <w:t xml:space="preserve">Remote, </w:t>
            </w:r>
            <w:r w:rsidRPr="007B0697">
              <w:rPr>
                <w:rFonts w:asciiTheme="minorHAnsi" w:hAnsiTheme="minorHAnsi"/>
                <w:szCs w:val="24"/>
              </w:rPr>
              <w:t>etc.</w:t>
            </w:r>
          </w:p>
        </w:tc>
        <w:tc>
          <w:tcPr>
            <w:tcW w:w="3584" w:type="pct"/>
            <w:gridSpan w:val="4"/>
          </w:tcPr>
          <w:p w14:paraId="4753D0A8" w14:textId="77777777" w:rsidR="00024E50" w:rsidRPr="007B0697" w:rsidRDefault="003F0B3E" w:rsidP="00B453DF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676693" w:rsidRPr="007B0697" w14:paraId="77AE1BC1" w14:textId="77777777" w:rsidTr="00A85513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1416" w:type="pct"/>
          </w:tcPr>
          <w:p w14:paraId="6E8F1559" w14:textId="791DAC3E" w:rsidR="00676693" w:rsidRPr="00676693" w:rsidRDefault="00691683" w:rsidP="00691683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If a </w:t>
            </w:r>
            <w:r w:rsidR="00676693" w:rsidRPr="00676693">
              <w:rPr>
                <w:rFonts w:asciiTheme="minorHAnsi" w:hAnsiTheme="minorHAnsi"/>
                <w:szCs w:val="24"/>
              </w:rPr>
              <w:t xml:space="preserve">Partnership </w:t>
            </w:r>
            <w:r>
              <w:rPr>
                <w:rFonts w:asciiTheme="minorHAnsi" w:hAnsiTheme="minorHAnsi"/>
                <w:szCs w:val="24"/>
              </w:rPr>
              <w:t>p</w:t>
            </w:r>
            <w:r w:rsidR="00676693" w:rsidRPr="00676693">
              <w:rPr>
                <w:rFonts w:asciiTheme="minorHAnsi" w:hAnsiTheme="minorHAnsi"/>
                <w:szCs w:val="24"/>
              </w:rPr>
              <w:t>rogram</w:t>
            </w:r>
            <w:r>
              <w:rPr>
                <w:rFonts w:asciiTheme="minorHAnsi" w:hAnsiTheme="minorHAnsi"/>
                <w:szCs w:val="24"/>
              </w:rPr>
              <w:t>, p</w:t>
            </w:r>
            <w:r w:rsidR="00676693" w:rsidRPr="00676693">
              <w:rPr>
                <w:rFonts w:asciiTheme="minorHAnsi" w:hAnsiTheme="minorHAnsi"/>
                <w:szCs w:val="24"/>
              </w:rPr>
              <w:t xml:space="preserve">lease provide this information </w:t>
            </w:r>
          </w:p>
        </w:tc>
        <w:tc>
          <w:tcPr>
            <w:tcW w:w="3584" w:type="pct"/>
            <w:gridSpan w:val="4"/>
          </w:tcPr>
          <w:p w14:paraId="35907C10" w14:textId="2E96C743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Name of program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02F439F9" w14:textId="400C4112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Career Level of Program</w:t>
            </w:r>
            <w:r>
              <w:rPr>
                <w:rFonts w:ascii="Calibri" w:hAnsi="Calibri"/>
                <w:sz w:val="22"/>
                <w:szCs w:val="22"/>
              </w:rPr>
              <w:t xml:space="preserve"> (UG, MA, Doctoral)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6E60B5DC" w14:textId="678FBEA3" w:rsidR="00676693" w:rsidRPr="00676693" w:rsidRDefault="0069168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Will</w:t>
            </w:r>
            <w:r w:rsidR="00676693" w:rsidRPr="00676693">
              <w:rPr>
                <w:rFonts w:ascii="Calibri" w:hAnsi="Calibri"/>
                <w:sz w:val="22"/>
                <w:szCs w:val="22"/>
              </w:rPr>
              <w:t xml:space="preserve"> 50% or more of the program be completed at the </w:t>
            </w:r>
            <w:r w:rsidR="00676693">
              <w:rPr>
                <w:rFonts w:ascii="Calibri" w:hAnsi="Calibri"/>
                <w:sz w:val="22"/>
                <w:szCs w:val="22"/>
              </w:rPr>
              <w:t xml:space="preserve">partnership </w:t>
            </w:r>
            <w:r w:rsidR="00676693" w:rsidRPr="00676693">
              <w:rPr>
                <w:rFonts w:ascii="Calibri" w:hAnsi="Calibri"/>
                <w:sz w:val="22"/>
                <w:szCs w:val="22"/>
              </w:rPr>
              <w:t>location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0232F358" w14:textId="29F7786A" w:rsidR="00676693" w:rsidRPr="00691683" w:rsidRDefault="00676693" w:rsidP="0069168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Name of Location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</w:tbl>
    <w:p w14:paraId="3018257A" w14:textId="77777777" w:rsidR="007D6371" w:rsidRPr="003F0B3E" w:rsidRDefault="007D6371" w:rsidP="002A40D0">
      <w:pPr>
        <w:rPr>
          <w:rFonts w:asciiTheme="minorHAnsi" w:hAnsiTheme="minorHAnsi"/>
          <w:b/>
          <w:sz w:val="16"/>
          <w:szCs w:val="16"/>
        </w:rPr>
      </w:pPr>
    </w:p>
    <w:p w14:paraId="421C86F3" w14:textId="77777777" w:rsidR="009654F8" w:rsidRDefault="009654F8" w:rsidP="00940D7D">
      <w:pPr>
        <w:rPr>
          <w:rFonts w:asciiTheme="minorHAnsi" w:hAnsiTheme="minorHAnsi"/>
          <w:b/>
          <w:szCs w:val="24"/>
        </w:rPr>
      </w:pPr>
    </w:p>
    <w:p w14:paraId="5B72000D" w14:textId="671F4685" w:rsidR="00940D7D" w:rsidRPr="00940D7D" w:rsidRDefault="00940D7D" w:rsidP="00940D7D">
      <w:pPr>
        <w:rPr>
          <w:rFonts w:asciiTheme="minorHAnsi" w:hAnsiTheme="minorHAnsi"/>
          <w:szCs w:val="24"/>
        </w:rPr>
      </w:pPr>
      <w:r w:rsidRPr="008B5610">
        <w:rPr>
          <w:rFonts w:asciiTheme="minorHAnsi" w:hAnsiTheme="minorHAnsi"/>
          <w:b/>
          <w:szCs w:val="24"/>
        </w:rPr>
        <w:t>Proposal Components</w:t>
      </w:r>
      <w:r w:rsidRPr="00940D7D">
        <w:rPr>
          <w:rFonts w:asciiTheme="minorHAnsi" w:hAnsiTheme="minorHAnsi"/>
          <w:szCs w:val="24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2"/>
        <w:gridCol w:w="7538"/>
      </w:tblGrid>
      <w:tr w:rsidR="00940D7D" w:rsidRPr="003F0B3E" w14:paraId="00BAABE8" w14:textId="77777777" w:rsidTr="0007391F">
        <w:trPr>
          <w:trHeight w:val="2880"/>
        </w:trPr>
        <w:tc>
          <w:tcPr>
            <w:tcW w:w="1507" w:type="pct"/>
          </w:tcPr>
          <w:p w14:paraId="3F78E284" w14:textId="634180A8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ogram Description and title for Catalogs, website (mission, philos</w:t>
            </w:r>
            <w:r w:rsidR="00CE506C">
              <w:rPr>
                <w:rFonts w:asciiTheme="minorHAnsi" w:hAnsiTheme="minorHAnsi"/>
                <w:szCs w:val="24"/>
              </w:rPr>
              <w:t>ophy</w:t>
            </w:r>
            <w:r w:rsidRPr="003F0B3E">
              <w:rPr>
                <w:rFonts w:asciiTheme="minorHAnsi" w:hAnsiTheme="minorHAnsi"/>
                <w:szCs w:val="24"/>
              </w:rPr>
              <w:t>)</w:t>
            </w:r>
            <w:r w:rsidR="00CE506C">
              <w:rPr>
                <w:rFonts w:asciiTheme="minorHAnsi" w:hAnsiTheme="minorHAnsi"/>
                <w:szCs w:val="24"/>
              </w:rPr>
              <w:t>.  Unique features?</w:t>
            </w:r>
          </w:p>
        </w:tc>
        <w:tc>
          <w:tcPr>
            <w:tcW w:w="3493" w:type="pct"/>
          </w:tcPr>
          <w:p w14:paraId="1B96BC18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7156C4" w:rsidRPr="003F0B3E" w14:paraId="20EA2004" w14:textId="77777777" w:rsidTr="0007391F">
        <w:trPr>
          <w:trHeight w:val="2880"/>
        </w:trPr>
        <w:tc>
          <w:tcPr>
            <w:tcW w:w="1507" w:type="pct"/>
          </w:tcPr>
          <w:p w14:paraId="3A009028" w14:textId="4A66C1EC" w:rsidR="007156C4" w:rsidRPr="003F0B3E" w:rsidRDefault="007156C4" w:rsidP="007156C4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lastRenderedPageBreak/>
              <w:t xml:space="preserve">Rationale for market need </w:t>
            </w:r>
            <w:r>
              <w:rPr>
                <w:rFonts w:asciiTheme="minorHAnsi" w:hAnsiTheme="minorHAnsi"/>
                <w:szCs w:val="24"/>
              </w:rPr>
              <w:t>per Market Intelligence Report</w:t>
            </w:r>
          </w:p>
        </w:tc>
        <w:tc>
          <w:tcPr>
            <w:tcW w:w="3493" w:type="pct"/>
          </w:tcPr>
          <w:p w14:paraId="42A722AD" w14:textId="42884201" w:rsidR="007156C4" w:rsidRPr="003F0B3E" w:rsidRDefault="007156C4" w:rsidP="007156C4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7156C4" w:rsidRPr="003F0B3E" w14:paraId="18C5AF66" w14:textId="77777777" w:rsidTr="0007391F">
        <w:trPr>
          <w:trHeight w:val="2880"/>
        </w:trPr>
        <w:tc>
          <w:tcPr>
            <w:tcW w:w="1507" w:type="pct"/>
          </w:tcPr>
          <w:p w14:paraId="0B059304" w14:textId="77777777" w:rsidR="007156C4" w:rsidRPr="003F0B3E" w:rsidRDefault="007156C4" w:rsidP="007156C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>H</w:t>
            </w:r>
            <w:r w:rsidRPr="003F0B3E">
              <w:rPr>
                <w:rFonts w:asciiTheme="minorHAnsi" w:hAnsiTheme="minorHAnsi"/>
                <w:color w:val="auto"/>
                <w:sz w:val="24"/>
              </w:rPr>
              <w:t>ow does the program fit with the University’s and SEHD’s Vision, Values, Mission &amp; Goals?</w:t>
            </w:r>
          </w:p>
          <w:p w14:paraId="39DAA37D" w14:textId="77777777" w:rsidR="007156C4" w:rsidRPr="003F0B3E" w:rsidRDefault="007156C4" w:rsidP="007156C4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493" w:type="pct"/>
          </w:tcPr>
          <w:p w14:paraId="4C28903D" w14:textId="77777777" w:rsidR="007156C4" w:rsidRPr="003F0B3E" w:rsidRDefault="007156C4" w:rsidP="007156C4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  <w:p w14:paraId="13BEC62F" w14:textId="77777777" w:rsidR="007156C4" w:rsidRPr="003F0B3E" w:rsidRDefault="007156C4" w:rsidP="007156C4">
            <w:pPr>
              <w:rPr>
                <w:rFonts w:asciiTheme="minorHAnsi" w:hAnsiTheme="minorHAnsi"/>
                <w:szCs w:val="24"/>
              </w:rPr>
            </w:pPr>
          </w:p>
        </w:tc>
      </w:tr>
      <w:tr w:rsidR="007156C4" w:rsidRPr="003F0B3E" w14:paraId="6C1D2BD3" w14:textId="77777777" w:rsidTr="0007391F">
        <w:trPr>
          <w:trHeight w:val="2608"/>
        </w:trPr>
        <w:tc>
          <w:tcPr>
            <w:tcW w:w="1507" w:type="pct"/>
          </w:tcPr>
          <w:p w14:paraId="33A76C58" w14:textId="77777777" w:rsidR="007156C4" w:rsidRPr="003F0B3E" w:rsidRDefault="007156C4" w:rsidP="007156C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 w:rsidRPr="003F0B3E">
              <w:rPr>
                <w:rFonts w:asciiTheme="minorHAnsi" w:hAnsiTheme="minorHAnsi"/>
                <w:color w:val="auto"/>
                <w:sz w:val="24"/>
              </w:rPr>
              <w:t>What is the relationship to other programs (synergy or overlap)?  Have closely</w:t>
            </w:r>
            <w:r>
              <w:rPr>
                <w:rFonts w:asciiTheme="minorHAnsi" w:hAnsiTheme="minorHAnsi"/>
                <w:color w:val="auto"/>
                <w:sz w:val="24"/>
              </w:rPr>
              <w:t xml:space="preserve"> </w:t>
            </w:r>
            <w:r w:rsidRPr="003F0B3E">
              <w:rPr>
                <w:rFonts w:asciiTheme="minorHAnsi" w:hAnsiTheme="minorHAnsi"/>
                <w:color w:val="auto"/>
                <w:sz w:val="24"/>
              </w:rPr>
              <w:t>related programs been consulted?</w:t>
            </w:r>
          </w:p>
          <w:p w14:paraId="7C57BF60" w14:textId="77777777" w:rsidR="007156C4" w:rsidRPr="003F0B3E" w:rsidRDefault="007156C4" w:rsidP="007156C4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493" w:type="pct"/>
          </w:tcPr>
          <w:p w14:paraId="38F43EFD" w14:textId="77777777" w:rsidR="007156C4" w:rsidRPr="003F0B3E" w:rsidRDefault="007156C4" w:rsidP="007156C4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  <w:p w14:paraId="0D2153A5" w14:textId="77777777" w:rsidR="007156C4" w:rsidRPr="003F0B3E" w:rsidRDefault="007156C4" w:rsidP="007156C4">
            <w:pPr>
              <w:rPr>
                <w:rFonts w:asciiTheme="minorHAnsi" w:hAnsiTheme="minorHAnsi"/>
                <w:sz w:val="20"/>
              </w:rPr>
            </w:pPr>
          </w:p>
          <w:p w14:paraId="52928B5A" w14:textId="77777777" w:rsidR="007156C4" w:rsidRPr="003F0B3E" w:rsidRDefault="007156C4" w:rsidP="007156C4">
            <w:pPr>
              <w:rPr>
                <w:rFonts w:asciiTheme="minorHAnsi" w:hAnsiTheme="minorHAnsi"/>
                <w:sz w:val="20"/>
              </w:rPr>
            </w:pPr>
          </w:p>
          <w:p w14:paraId="5AF8CE31" w14:textId="77777777" w:rsidR="007156C4" w:rsidRPr="003F0B3E" w:rsidRDefault="007156C4" w:rsidP="007156C4">
            <w:pPr>
              <w:rPr>
                <w:rFonts w:asciiTheme="minorHAnsi" w:hAnsiTheme="minorHAnsi"/>
                <w:sz w:val="20"/>
              </w:rPr>
            </w:pPr>
          </w:p>
          <w:p w14:paraId="160B071E" w14:textId="77777777" w:rsidR="007156C4" w:rsidRPr="003F0B3E" w:rsidRDefault="007156C4" w:rsidP="007156C4">
            <w:pPr>
              <w:rPr>
                <w:rFonts w:asciiTheme="minorHAnsi" w:hAnsiTheme="minorHAnsi"/>
                <w:sz w:val="20"/>
              </w:rPr>
            </w:pPr>
          </w:p>
          <w:p w14:paraId="401CD128" w14:textId="77777777" w:rsidR="007156C4" w:rsidRPr="003F0B3E" w:rsidRDefault="007156C4" w:rsidP="007156C4">
            <w:pPr>
              <w:rPr>
                <w:rFonts w:asciiTheme="minorHAnsi" w:hAnsiTheme="minorHAnsi"/>
                <w:sz w:val="20"/>
              </w:rPr>
            </w:pPr>
          </w:p>
          <w:p w14:paraId="2C90BB68" w14:textId="77777777" w:rsidR="007156C4" w:rsidRPr="003F0B3E" w:rsidRDefault="007156C4" w:rsidP="007156C4">
            <w:pPr>
              <w:rPr>
                <w:rFonts w:asciiTheme="minorHAnsi" w:hAnsiTheme="minorHAnsi"/>
                <w:sz w:val="20"/>
              </w:rPr>
            </w:pPr>
          </w:p>
          <w:p w14:paraId="4D55B568" w14:textId="57206F6C" w:rsidR="007156C4" w:rsidRPr="003F0B3E" w:rsidRDefault="007156C4" w:rsidP="007156C4">
            <w:pPr>
              <w:rPr>
                <w:rFonts w:asciiTheme="minorHAnsi" w:hAnsiTheme="minorHAnsi"/>
                <w:szCs w:val="24"/>
              </w:rPr>
            </w:pPr>
          </w:p>
        </w:tc>
      </w:tr>
      <w:tr w:rsidR="007156C4" w:rsidRPr="003F0B3E" w14:paraId="5EEBC2C2" w14:textId="77777777" w:rsidTr="0007391F">
        <w:trPr>
          <w:trHeight w:val="2235"/>
        </w:trPr>
        <w:tc>
          <w:tcPr>
            <w:tcW w:w="1507" w:type="pct"/>
          </w:tcPr>
          <w:p w14:paraId="07502ED6" w14:textId="77225D0D" w:rsidR="007156C4" w:rsidRPr="003F0B3E" w:rsidRDefault="007156C4" w:rsidP="007156C4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C</w:t>
            </w:r>
            <w:r w:rsidRPr="003F0B3E">
              <w:rPr>
                <w:rFonts w:asciiTheme="minorHAnsi" w:hAnsiTheme="minorHAnsi"/>
                <w:szCs w:val="24"/>
              </w:rPr>
              <w:t>ourses associated with the proposal (</w:t>
            </w:r>
            <w:r>
              <w:rPr>
                <w:rFonts w:asciiTheme="minorHAnsi" w:hAnsiTheme="minorHAnsi"/>
                <w:szCs w:val="24"/>
              </w:rPr>
              <w:t>list new and current courses</w:t>
            </w:r>
            <w:r w:rsidRPr="003F0B3E">
              <w:rPr>
                <w:rFonts w:asciiTheme="minorHAnsi" w:hAnsiTheme="minorHAnsi"/>
                <w:szCs w:val="24"/>
              </w:rPr>
              <w:t>)</w:t>
            </w:r>
          </w:p>
        </w:tc>
        <w:tc>
          <w:tcPr>
            <w:tcW w:w="3493" w:type="pct"/>
          </w:tcPr>
          <w:p w14:paraId="2A2169FC" w14:textId="77777777" w:rsidR="007156C4" w:rsidRPr="003F0B3E" w:rsidRDefault="007156C4" w:rsidP="007156C4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</w:tbl>
    <w:p w14:paraId="61080B5E" w14:textId="77777777" w:rsidR="00940D7D" w:rsidRDefault="00940D7D" w:rsidP="00940D7D">
      <w:pPr>
        <w:rPr>
          <w:rFonts w:asciiTheme="minorHAnsi" w:hAnsiTheme="minorHAnsi"/>
          <w:b/>
          <w:szCs w:val="24"/>
        </w:rPr>
      </w:pPr>
    </w:p>
    <w:p w14:paraId="5ECEACA6" w14:textId="77777777" w:rsidR="007156C4" w:rsidRDefault="007156C4" w:rsidP="00077235">
      <w:pPr>
        <w:rPr>
          <w:rFonts w:asciiTheme="minorHAnsi" w:hAnsiTheme="minorHAnsi"/>
          <w:b/>
          <w:szCs w:val="24"/>
        </w:rPr>
      </w:pPr>
    </w:p>
    <w:p w14:paraId="24FC9B01" w14:textId="7F0E3330" w:rsidR="00593AFD" w:rsidRDefault="00077235" w:rsidP="00077235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Step </w:t>
      </w:r>
      <w:r w:rsidR="00CE053A">
        <w:rPr>
          <w:rFonts w:asciiTheme="minorHAnsi" w:hAnsiTheme="minorHAnsi"/>
          <w:b/>
          <w:szCs w:val="24"/>
        </w:rPr>
        <w:t>2</w:t>
      </w:r>
      <w:r>
        <w:rPr>
          <w:rFonts w:asciiTheme="minorHAnsi" w:hAnsiTheme="minorHAnsi"/>
          <w:b/>
          <w:szCs w:val="24"/>
        </w:rPr>
        <w:t xml:space="preserve">:  </w:t>
      </w:r>
      <w:r w:rsidR="00593AFD" w:rsidRPr="003F0B3E">
        <w:rPr>
          <w:rFonts w:asciiTheme="minorHAnsi" w:hAnsiTheme="minorHAnsi"/>
          <w:b/>
          <w:szCs w:val="24"/>
        </w:rPr>
        <w:t>Student Information</w:t>
      </w:r>
      <w:r w:rsidR="009032E9">
        <w:rPr>
          <w:rFonts w:asciiTheme="minorHAnsi" w:hAnsiTheme="minorHAnsi"/>
          <w:b/>
          <w:szCs w:val="24"/>
        </w:rPr>
        <w:t xml:space="preserve"> and Academic Services</w:t>
      </w:r>
    </w:p>
    <w:p w14:paraId="09D330A3" w14:textId="77777777" w:rsidR="00077235" w:rsidRPr="003F0B3E" w:rsidRDefault="00077235" w:rsidP="00077235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Complete with Academic Advisor and/or Asst. Dean for Student Success &amp; Enrollment Managemen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593AFD" w:rsidRPr="003F0B3E" w14:paraId="2EF26387" w14:textId="77777777" w:rsidTr="005C1654">
        <w:trPr>
          <w:trHeight w:val="1288"/>
        </w:trPr>
        <w:tc>
          <w:tcPr>
            <w:tcW w:w="1432" w:type="pct"/>
          </w:tcPr>
          <w:p w14:paraId="7ADEA599" w14:textId="39C25205" w:rsidR="00593AFD" w:rsidRPr="003F0B3E" w:rsidRDefault="00593AFD" w:rsidP="007B4389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Admission criteria</w:t>
            </w:r>
            <w:r w:rsidR="005C1654" w:rsidRPr="003F0B3E">
              <w:rPr>
                <w:rFonts w:asciiTheme="minorHAnsi" w:hAnsiTheme="minorHAnsi"/>
                <w:szCs w:val="24"/>
              </w:rPr>
              <w:t xml:space="preserve"> and application </w:t>
            </w:r>
            <w:r w:rsidR="007B4389">
              <w:rPr>
                <w:rFonts w:asciiTheme="minorHAnsi" w:hAnsiTheme="minorHAnsi"/>
                <w:szCs w:val="24"/>
              </w:rPr>
              <w:t>requirements</w:t>
            </w:r>
            <w:r w:rsidR="009032E9">
              <w:rPr>
                <w:rFonts w:asciiTheme="minorHAnsi" w:hAnsiTheme="minorHAnsi"/>
                <w:szCs w:val="24"/>
              </w:rPr>
              <w:t xml:space="preserve">. </w:t>
            </w:r>
          </w:p>
        </w:tc>
        <w:tc>
          <w:tcPr>
            <w:tcW w:w="3568" w:type="pct"/>
          </w:tcPr>
          <w:p w14:paraId="4A83D651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  <w:p w14:paraId="3EC1C575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2AC0DFCA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44560A65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33D99F81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3EC8F766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3EC7CE3C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123FA6E5" w14:textId="77777777" w:rsidR="00593AFD" w:rsidRPr="003F0B3E" w:rsidRDefault="00593AFD" w:rsidP="00593AFD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593AFD" w:rsidRPr="003F0B3E" w14:paraId="1E81EE91" w14:textId="77777777" w:rsidTr="005C1654">
        <w:trPr>
          <w:trHeight w:val="1862"/>
        </w:trPr>
        <w:tc>
          <w:tcPr>
            <w:tcW w:w="1432" w:type="pct"/>
          </w:tcPr>
          <w:p w14:paraId="23E0FEB2" w14:textId="0BB46DCC" w:rsidR="00593AFD" w:rsidRPr="003F0B3E" w:rsidRDefault="00077235" w:rsidP="00077235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Program Plan:  requirements to complete the degree/certificate, etc.  Include final project, thesis, etc.</w:t>
            </w:r>
            <w:r w:rsidR="009032E9">
              <w:rPr>
                <w:rFonts w:asciiTheme="minorHAnsi" w:hAnsiTheme="minorHAnsi"/>
                <w:szCs w:val="24"/>
              </w:rPr>
              <w:t xml:space="preserve">  Handbook information</w:t>
            </w:r>
            <w:r w:rsidR="00AA6601">
              <w:rPr>
                <w:rFonts w:asciiTheme="minorHAnsi" w:hAnsiTheme="minorHAnsi"/>
                <w:szCs w:val="24"/>
              </w:rPr>
              <w:t>.</w:t>
            </w:r>
            <w:r w:rsidR="007156C4">
              <w:rPr>
                <w:rFonts w:asciiTheme="minorHAnsi" w:hAnsiTheme="minorHAnsi"/>
                <w:szCs w:val="24"/>
              </w:rPr>
              <w:t xml:space="preserve"> Degree/Program plan.</w:t>
            </w:r>
          </w:p>
        </w:tc>
        <w:tc>
          <w:tcPr>
            <w:tcW w:w="3568" w:type="pct"/>
          </w:tcPr>
          <w:p w14:paraId="0997C58A" w14:textId="77777777" w:rsidR="00593AFD" w:rsidRPr="003F0B3E" w:rsidRDefault="00593AFD" w:rsidP="00593AFD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79A9E353" w14:textId="77777777" w:rsidR="005C1654" w:rsidRDefault="005C1654" w:rsidP="005C1654">
      <w:pPr>
        <w:rPr>
          <w:rFonts w:asciiTheme="minorHAnsi" w:hAnsiTheme="minorHAnsi"/>
          <w:b/>
          <w:szCs w:val="24"/>
        </w:rPr>
      </w:pPr>
    </w:p>
    <w:p w14:paraId="0582DF44" w14:textId="646B61B9" w:rsidR="00077235" w:rsidRPr="003F0B3E" w:rsidRDefault="00077235" w:rsidP="005C1654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Proposal moves to step </w:t>
      </w:r>
      <w:r w:rsidR="00691683">
        <w:rPr>
          <w:rFonts w:asciiTheme="minorHAnsi" w:hAnsiTheme="minorHAnsi"/>
          <w:b/>
          <w:szCs w:val="24"/>
        </w:rPr>
        <w:t>3</w:t>
      </w:r>
      <w:r>
        <w:rPr>
          <w:rFonts w:asciiTheme="minorHAnsi" w:hAnsiTheme="minorHAnsi"/>
          <w:b/>
          <w:szCs w:val="24"/>
        </w:rPr>
        <w:t>.</w:t>
      </w:r>
    </w:p>
    <w:p w14:paraId="7A5E0DFB" w14:textId="1C0151E4" w:rsidR="00077235" w:rsidRDefault="00077235">
      <w:pPr>
        <w:rPr>
          <w:rStyle w:val="Strong"/>
          <w:rFonts w:asciiTheme="minorHAnsi" w:hAnsiTheme="minorHAnsi"/>
        </w:rPr>
      </w:pPr>
    </w:p>
    <w:p w14:paraId="79AF5916" w14:textId="7CCF2AED" w:rsidR="009032E9" w:rsidRDefault="009032E9">
      <w:pPr>
        <w:rPr>
          <w:rStyle w:val="Strong"/>
          <w:rFonts w:asciiTheme="minorHAnsi" w:hAnsiTheme="minorHAnsi"/>
        </w:rPr>
      </w:pPr>
      <w:r>
        <w:rPr>
          <w:rStyle w:val="Strong"/>
          <w:rFonts w:asciiTheme="minorHAnsi" w:hAnsiTheme="minorHAnsi"/>
        </w:rPr>
        <w:t xml:space="preserve">Step </w:t>
      </w:r>
      <w:r w:rsidR="00691683">
        <w:rPr>
          <w:rStyle w:val="Strong"/>
          <w:rFonts w:asciiTheme="minorHAnsi" w:hAnsiTheme="minorHAnsi"/>
        </w:rPr>
        <w:t>3</w:t>
      </w:r>
      <w:r>
        <w:rPr>
          <w:rStyle w:val="Strong"/>
          <w:rFonts w:asciiTheme="minorHAnsi" w:hAnsiTheme="minorHAnsi"/>
        </w:rPr>
        <w:t>:  Marketing and Recruitment Planning</w:t>
      </w:r>
    </w:p>
    <w:p w14:paraId="447E6568" w14:textId="4F21E54D" w:rsidR="009032E9" w:rsidRPr="009032E9" w:rsidRDefault="009032E9">
      <w:pPr>
        <w:rPr>
          <w:rStyle w:val="Strong"/>
          <w:rFonts w:asciiTheme="minorHAnsi" w:hAnsiTheme="minorHAnsi"/>
        </w:rPr>
      </w:pPr>
      <w:r w:rsidRPr="009032E9">
        <w:rPr>
          <w:rStyle w:val="Strong"/>
          <w:rFonts w:asciiTheme="minorHAnsi" w:hAnsiTheme="minorHAnsi"/>
        </w:rPr>
        <w:t>Meet with Director of Marketing and Manager of Recruitment &amp; Outrea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735"/>
      </w:tblGrid>
      <w:tr w:rsidR="009032E9" w14:paraId="397377B2" w14:textId="77777777" w:rsidTr="009032E9">
        <w:tc>
          <w:tcPr>
            <w:tcW w:w="3055" w:type="dxa"/>
          </w:tcPr>
          <w:p w14:paraId="1D69EA2E" w14:textId="7CBB7DB5" w:rsidR="009032E9" w:rsidRPr="00CE506C" w:rsidRDefault="00CE506C">
            <w:pPr>
              <w:rPr>
                <w:rStyle w:val="Strong"/>
                <w:rFonts w:asciiTheme="minorHAnsi" w:hAnsiTheme="minorHAnsi"/>
                <w:b w:val="0"/>
                <w:bCs w:val="0"/>
              </w:rPr>
            </w:pPr>
            <w:r w:rsidRPr="00CE506C">
              <w:rPr>
                <w:rStyle w:val="Strong"/>
                <w:rFonts w:asciiTheme="minorHAnsi" w:hAnsiTheme="minorHAnsi"/>
                <w:b w:val="0"/>
                <w:bCs w:val="0"/>
              </w:rPr>
              <w:t>Target Audience</w:t>
            </w:r>
          </w:p>
        </w:tc>
        <w:tc>
          <w:tcPr>
            <w:tcW w:w="7735" w:type="dxa"/>
          </w:tcPr>
          <w:p w14:paraId="034998B1" w14:textId="028B5D15" w:rsidR="009032E9" w:rsidRDefault="009032E9">
            <w:pPr>
              <w:rPr>
                <w:rStyle w:val="Strong"/>
                <w:rFonts w:asciiTheme="minorHAnsi" w:hAnsiTheme="minorHAnsi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9032E9" w14:paraId="495624CD" w14:textId="77777777" w:rsidTr="009032E9">
        <w:tc>
          <w:tcPr>
            <w:tcW w:w="3055" w:type="dxa"/>
          </w:tcPr>
          <w:p w14:paraId="1DC3C6C1" w14:textId="0D832904" w:rsidR="009032E9" w:rsidRPr="00CE506C" w:rsidRDefault="00CE506C">
            <w:pPr>
              <w:rPr>
                <w:rStyle w:val="Strong"/>
                <w:rFonts w:asciiTheme="minorHAnsi" w:hAnsiTheme="minorHAnsi"/>
                <w:b w:val="0"/>
                <w:bCs w:val="0"/>
              </w:rPr>
            </w:pPr>
            <w:r w:rsidRPr="00CE506C">
              <w:rPr>
                <w:rStyle w:val="Strong"/>
                <w:rFonts w:asciiTheme="minorHAnsi" w:hAnsiTheme="minorHAnsi"/>
                <w:b w:val="0"/>
                <w:bCs w:val="0"/>
              </w:rPr>
              <w:t>Collateral</w:t>
            </w:r>
          </w:p>
        </w:tc>
        <w:tc>
          <w:tcPr>
            <w:tcW w:w="7735" w:type="dxa"/>
          </w:tcPr>
          <w:p w14:paraId="7AAC917B" w14:textId="749C384F" w:rsidR="009032E9" w:rsidRDefault="009032E9">
            <w:pPr>
              <w:rPr>
                <w:rStyle w:val="Strong"/>
                <w:rFonts w:asciiTheme="minorHAnsi" w:hAnsiTheme="minorHAnsi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9032E9" w14:paraId="0FC43AF3" w14:textId="77777777" w:rsidTr="009032E9">
        <w:tc>
          <w:tcPr>
            <w:tcW w:w="3055" w:type="dxa"/>
          </w:tcPr>
          <w:p w14:paraId="08CEB5E7" w14:textId="3E610275" w:rsidR="009032E9" w:rsidRPr="00CE506C" w:rsidRDefault="00CE506C">
            <w:pPr>
              <w:rPr>
                <w:rStyle w:val="Strong"/>
                <w:rFonts w:asciiTheme="minorHAnsi" w:hAnsiTheme="minorHAnsi"/>
                <w:b w:val="0"/>
                <w:bCs w:val="0"/>
              </w:rPr>
            </w:pPr>
            <w:r w:rsidRPr="00CE506C">
              <w:rPr>
                <w:rStyle w:val="Strong"/>
                <w:rFonts w:asciiTheme="minorHAnsi" w:hAnsiTheme="minorHAnsi"/>
                <w:b w:val="0"/>
                <w:bCs w:val="0"/>
              </w:rPr>
              <w:t>Website</w:t>
            </w:r>
          </w:p>
        </w:tc>
        <w:tc>
          <w:tcPr>
            <w:tcW w:w="7735" w:type="dxa"/>
          </w:tcPr>
          <w:p w14:paraId="7D2501D5" w14:textId="4EE45859" w:rsidR="009032E9" w:rsidRDefault="009032E9">
            <w:pPr>
              <w:rPr>
                <w:rStyle w:val="Strong"/>
                <w:rFonts w:asciiTheme="minorHAnsi" w:hAnsiTheme="minorHAnsi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CE506C" w14:paraId="20272F50" w14:textId="77777777" w:rsidTr="009032E9">
        <w:tc>
          <w:tcPr>
            <w:tcW w:w="3055" w:type="dxa"/>
          </w:tcPr>
          <w:p w14:paraId="15035E8E" w14:textId="6F68FB0D" w:rsidR="00CE506C" w:rsidRPr="00691683" w:rsidRDefault="00691683">
            <w:pPr>
              <w:rPr>
                <w:rStyle w:val="Strong"/>
                <w:rFonts w:asciiTheme="minorHAnsi" w:hAnsiTheme="minorHAnsi"/>
                <w:b w:val="0"/>
                <w:bCs w:val="0"/>
              </w:rPr>
            </w:pPr>
            <w:r w:rsidRPr="00691683">
              <w:rPr>
                <w:rStyle w:val="Strong"/>
                <w:rFonts w:asciiTheme="minorHAnsi" w:hAnsiTheme="minorHAnsi"/>
                <w:b w:val="0"/>
                <w:bCs w:val="0"/>
              </w:rPr>
              <w:t>O</w:t>
            </w:r>
            <w:r w:rsidRPr="00691683">
              <w:rPr>
                <w:rStyle w:val="Strong"/>
                <w:b w:val="0"/>
                <w:bCs w:val="0"/>
              </w:rPr>
              <w:t>ther:</w:t>
            </w:r>
          </w:p>
        </w:tc>
        <w:tc>
          <w:tcPr>
            <w:tcW w:w="7735" w:type="dxa"/>
          </w:tcPr>
          <w:p w14:paraId="3D4F240F" w14:textId="1BF848FD" w:rsidR="00CE506C" w:rsidRPr="003F0B3E" w:rsidRDefault="00CE506C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5BAAF4EB" w14:textId="5907D997" w:rsidR="009032E9" w:rsidRDefault="009032E9">
      <w:pPr>
        <w:rPr>
          <w:rStyle w:val="Strong"/>
          <w:rFonts w:asciiTheme="minorHAnsi" w:hAnsiTheme="minorHAnsi"/>
        </w:rPr>
      </w:pPr>
    </w:p>
    <w:p w14:paraId="1D335385" w14:textId="729630C6" w:rsidR="009032E9" w:rsidRPr="009032E9" w:rsidRDefault="009032E9">
      <w:pPr>
        <w:rPr>
          <w:rStyle w:val="Strong"/>
          <w:rFonts w:asciiTheme="minorHAnsi" w:hAnsiTheme="minorHAnsi"/>
        </w:rPr>
      </w:pPr>
      <w:r w:rsidRPr="009032E9">
        <w:rPr>
          <w:rStyle w:val="Strong"/>
          <w:rFonts w:asciiTheme="minorHAnsi" w:hAnsiTheme="minorHAnsi"/>
        </w:rPr>
        <w:t xml:space="preserve">Proposal moves to step </w:t>
      </w:r>
      <w:r w:rsidR="00691683">
        <w:rPr>
          <w:rStyle w:val="Strong"/>
          <w:rFonts w:asciiTheme="minorHAnsi" w:hAnsiTheme="minorHAnsi"/>
        </w:rPr>
        <w:t>4</w:t>
      </w:r>
      <w:r w:rsidRPr="009032E9">
        <w:rPr>
          <w:rStyle w:val="Strong"/>
          <w:rFonts w:asciiTheme="minorHAnsi" w:hAnsiTheme="minorHAnsi"/>
        </w:rPr>
        <w:t>.</w:t>
      </w:r>
    </w:p>
    <w:p w14:paraId="054B40CF" w14:textId="77777777" w:rsidR="007B0697" w:rsidRDefault="007B0697">
      <w:pPr>
        <w:rPr>
          <w:rStyle w:val="Strong"/>
          <w:rFonts w:asciiTheme="minorHAnsi" w:hAnsiTheme="minorHAnsi"/>
        </w:rPr>
      </w:pPr>
    </w:p>
    <w:p w14:paraId="33020AF5" w14:textId="763A0FC2" w:rsidR="005B79E5" w:rsidRPr="00077235" w:rsidRDefault="00077235" w:rsidP="00077235">
      <w:pPr>
        <w:rPr>
          <w:rFonts w:asciiTheme="minorHAnsi" w:hAnsiTheme="minorHAnsi"/>
          <w:b/>
          <w:szCs w:val="24"/>
        </w:rPr>
      </w:pPr>
      <w:r>
        <w:rPr>
          <w:rStyle w:val="Strong"/>
          <w:rFonts w:asciiTheme="minorHAnsi" w:hAnsiTheme="minorHAnsi"/>
        </w:rPr>
        <w:t xml:space="preserve">Step </w:t>
      </w:r>
      <w:r w:rsidR="00691683">
        <w:rPr>
          <w:rStyle w:val="Strong"/>
          <w:rFonts w:asciiTheme="minorHAnsi" w:hAnsiTheme="minorHAnsi"/>
        </w:rPr>
        <w:t>4</w:t>
      </w:r>
      <w:r>
        <w:rPr>
          <w:rStyle w:val="Strong"/>
          <w:rFonts w:asciiTheme="minorHAnsi" w:hAnsiTheme="minorHAnsi"/>
        </w:rPr>
        <w:t xml:space="preserve">:  </w:t>
      </w:r>
      <w:r w:rsidR="00E82DF0" w:rsidRPr="00077235">
        <w:rPr>
          <w:rStyle w:val="Strong"/>
          <w:rFonts w:asciiTheme="minorHAnsi" w:hAnsiTheme="minorHAnsi"/>
        </w:rPr>
        <w:t xml:space="preserve">Academic </w:t>
      </w:r>
      <w:r w:rsidR="00CA7AC1" w:rsidRPr="00077235">
        <w:rPr>
          <w:rStyle w:val="Strong"/>
          <w:rFonts w:asciiTheme="minorHAnsi" w:hAnsiTheme="minorHAnsi"/>
        </w:rPr>
        <w:t>Assessmen</w:t>
      </w:r>
      <w:r w:rsidR="00CA7AC1" w:rsidRPr="00077235">
        <w:rPr>
          <w:rFonts w:asciiTheme="minorHAnsi" w:hAnsiTheme="minorHAnsi"/>
          <w:b/>
          <w:szCs w:val="24"/>
        </w:rPr>
        <w:t xml:space="preserve">t </w:t>
      </w:r>
    </w:p>
    <w:p w14:paraId="706B36F6" w14:textId="77777777" w:rsidR="00DC0E69" w:rsidRPr="007B0697" w:rsidRDefault="007B0697" w:rsidP="00DC0E69">
      <w:pPr>
        <w:rPr>
          <w:rFonts w:asciiTheme="minorHAnsi" w:hAnsiTheme="minorHAnsi"/>
          <w:b/>
          <w:color w:val="1F497D"/>
          <w:sz w:val="22"/>
        </w:rPr>
      </w:pPr>
      <w:r>
        <w:rPr>
          <w:rFonts w:asciiTheme="minorHAnsi" w:hAnsiTheme="minorHAnsi"/>
          <w:b/>
          <w:szCs w:val="24"/>
        </w:rPr>
        <w:t>Review with</w:t>
      </w:r>
      <w:r w:rsidR="00237BDC" w:rsidRPr="007B0697">
        <w:rPr>
          <w:rFonts w:asciiTheme="minorHAnsi" w:hAnsiTheme="minorHAnsi"/>
          <w:b/>
          <w:szCs w:val="24"/>
        </w:rPr>
        <w:t xml:space="preserve"> the </w:t>
      </w:r>
      <w:r w:rsidR="00DC0E69" w:rsidRPr="007B0697">
        <w:rPr>
          <w:rFonts w:asciiTheme="minorHAnsi" w:hAnsiTheme="minorHAnsi"/>
          <w:b/>
        </w:rPr>
        <w:t>Executive Director</w:t>
      </w:r>
      <w:r w:rsidR="004E68AD" w:rsidRPr="007B0697">
        <w:rPr>
          <w:rFonts w:asciiTheme="minorHAnsi" w:hAnsiTheme="minorHAnsi"/>
          <w:b/>
        </w:rPr>
        <w:t xml:space="preserve"> of the </w:t>
      </w:r>
      <w:r w:rsidR="00DC0E69" w:rsidRPr="007B0697">
        <w:rPr>
          <w:rFonts w:asciiTheme="minorHAnsi" w:hAnsiTheme="minorHAnsi"/>
          <w:b/>
        </w:rPr>
        <w:t>SEHD Assessment and Program Improvement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5C1654" w:rsidRPr="003F0B3E" w14:paraId="6B22683A" w14:textId="77777777" w:rsidTr="009D5609">
        <w:trPr>
          <w:trHeight w:val="1862"/>
        </w:trPr>
        <w:tc>
          <w:tcPr>
            <w:tcW w:w="1432" w:type="pct"/>
          </w:tcPr>
          <w:p w14:paraId="5C287307" w14:textId="6FD88B54" w:rsidR="005C1654" w:rsidRPr="003F0B3E" w:rsidRDefault="005C1654" w:rsidP="005C165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 w:rsidRPr="003F0B3E">
              <w:rPr>
                <w:rFonts w:asciiTheme="minorHAnsi" w:hAnsiTheme="minorHAnsi"/>
                <w:color w:val="auto"/>
                <w:sz w:val="24"/>
              </w:rPr>
              <w:lastRenderedPageBreak/>
              <w:t>Identify Student Learning Outcomes (program level typically 3-10 defined by program faculty</w:t>
            </w:r>
            <w:r w:rsidR="00656D7D">
              <w:rPr>
                <w:rFonts w:asciiTheme="minorHAnsi" w:hAnsiTheme="minorHAnsi"/>
                <w:color w:val="auto"/>
                <w:sz w:val="24"/>
              </w:rPr>
              <w:t>)</w:t>
            </w:r>
            <w:r w:rsidRPr="003F0B3E">
              <w:rPr>
                <w:rFonts w:asciiTheme="minorHAnsi" w:hAnsiTheme="minorHAnsi"/>
                <w:color w:val="auto"/>
                <w:sz w:val="24"/>
              </w:rPr>
              <w:t>.</w:t>
            </w:r>
            <w:r w:rsidR="00656D7D">
              <w:rPr>
                <w:rFonts w:asciiTheme="minorHAnsi" w:hAnsiTheme="minorHAnsi"/>
                <w:color w:val="auto"/>
                <w:sz w:val="24"/>
              </w:rPr>
              <w:t xml:space="preserve"> Note, this information will be provided on the program web site.</w:t>
            </w:r>
          </w:p>
          <w:p w14:paraId="16D1B088" w14:textId="77777777" w:rsidR="005C1654" w:rsidRPr="003F0B3E" w:rsidRDefault="005C1654" w:rsidP="009D5609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568" w:type="pct"/>
          </w:tcPr>
          <w:p w14:paraId="056E14D8" w14:textId="77777777" w:rsidR="005C1654" w:rsidRPr="003F0B3E" w:rsidRDefault="005C1654" w:rsidP="009D5609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5C1654" w:rsidRPr="003F0B3E" w14:paraId="7D0AF115" w14:textId="77777777" w:rsidTr="009D5609">
        <w:trPr>
          <w:trHeight w:val="1862"/>
        </w:trPr>
        <w:tc>
          <w:tcPr>
            <w:tcW w:w="1432" w:type="pct"/>
          </w:tcPr>
          <w:p w14:paraId="22055708" w14:textId="77777777" w:rsidR="005C1654" w:rsidRPr="003F0B3E" w:rsidRDefault="005C1654" w:rsidP="005C165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 w:rsidRPr="003F0B3E">
              <w:rPr>
                <w:rFonts w:asciiTheme="minorHAnsi" w:hAnsiTheme="minorHAnsi"/>
                <w:color w:val="auto"/>
                <w:sz w:val="24"/>
              </w:rPr>
              <w:t>Identify external professional or accreditation standards (if applicable) which this program</w:t>
            </w:r>
            <w:r w:rsidR="00BE47EC">
              <w:rPr>
                <w:rFonts w:asciiTheme="minorHAnsi" w:hAnsiTheme="minorHAnsi"/>
                <w:color w:val="auto"/>
                <w:sz w:val="24"/>
              </w:rPr>
              <w:t xml:space="preserve"> or offering</w:t>
            </w:r>
            <w:r w:rsidRPr="003F0B3E">
              <w:rPr>
                <w:rFonts w:asciiTheme="minorHAnsi" w:hAnsiTheme="minorHAnsi"/>
                <w:color w:val="auto"/>
                <w:sz w:val="24"/>
              </w:rPr>
              <w:t xml:space="preserve"> would meet.</w:t>
            </w:r>
          </w:p>
          <w:p w14:paraId="41E89F5A" w14:textId="77777777" w:rsidR="005C1654" w:rsidRPr="003F0B3E" w:rsidRDefault="005C1654" w:rsidP="005C165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  <w:sz w:val="24"/>
              </w:rPr>
            </w:pPr>
          </w:p>
        </w:tc>
        <w:tc>
          <w:tcPr>
            <w:tcW w:w="3568" w:type="pct"/>
          </w:tcPr>
          <w:p w14:paraId="14362A8C" w14:textId="77777777" w:rsidR="005C1654" w:rsidRPr="003F0B3E" w:rsidRDefault="003D7AF5" w:rsidP="009D5609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27CFA39F" w14:textId="77777777" w:rsidR="005C1654" w:rsidRPr="003F0B3E" w:rsidRDefault="005C1654" w:rsidP="005C1654">
      <w:pPr>
        <w:rPr>
          <w:rFonts w:asciiTheme="minorHAnsi" w:hAnsiTheme="minorHAnsi"/>
        </w:rPr>
      </w:pPr>
    </w:p>
    <w:p w14:paraId="63C4E14D" w14:textId="77777777" w:rsidR="00AE784D" w:rsidRPr="003F0B3E" w:rsidRDefault="005C1654" w:rsidP="003A315F">
      <w:pPr>
        <w:rPr>
          <w:rFonts w:asciiTheme="minorHAnsi" w:hAnsiTheme="minorHAnsi"/>
          <w:szCs w:val="24"/>
        </w:rPr>
      </w:pPr>
      <w:r w:rsidRPr="003F0B3E">
        <w:rPr>
          <w:rFonts w:asciiTheme="minorHAnsi" w:hAnsiTheme="minorHAnsi"/>
        </w:rPr>
        <w:t>Complete the following matrix of learning outcomes and learning experiences (courses, internships, etc.) indicating where students would have a significant opportunity to learn the skill or knowledge for the program. Add rows and columns as needed</w:t>
      </w:r>
      <w:r w:rsidR="003D7AF5" w:rsidRPr="003F0B3E">
        <w:rPr>
          <w:rFonts w:asciiTheme="minorHAnsi" w:hAnsiTheme="minorHAnsi"/>
        </w:rPr>
        <w:t>:</w:t>
      </w:r>
    </w:p>
    <w:p w14:paraId="13043F50" w14:textId="77777777" w:rsidR="00AE784D" w:rsidRPr="003F0B3E" w:rsidRDefault="00AE784D" w:rsidP="00743B88">
      <w:pPr>
        <w:rPr>
          <w:rFonts w:asciiTheme="minorHAnsi" w:hAnsiTheme="minorHAnsi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68"/>
        <w:gridCol w:w="1584"/>
        <w:gridCol w:w="2177"/>
        <w:gridCol w:w="1683"/>
        <w:gridCol w:w="2078"/>
      </w:tblGrid>
      <w:tr w:rsidR="009E1880" w:rsidRPr="003F0B3E" w14:paraId="5BF67B29" w14:textId="77777777" w:rsidTr="003D7AF5">
        <w:tc>
          <w:tcPr>
            <w:tcW w:w="1514" w:type="pct"/>
          </w:tcPr>
          <w:p w14:paraId="24FD889A" w14:textId="77777777" w:rsidR="00AE784D" w:rsidRPr="003F0B3E" w:rsidRDefault="009E1880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s</w:t>
            </w:r>
          </w:p>
        </w:tc>
        <w:tc>
          <w:tcPr>
            <w:tcW w:w="734" w:type="pct"/>
            <w:vAlign w:val="center"/>
          </w:tcPr>
          <w:p w14:paraId="2D6E39B0" w14:textId="77777777" w:rsidR="00AE784D" w:rsidRPr="003F0B3E" w:rsidRDefault="00AE784D" w:rsidP="009E1880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1</w:t>
            </w:r>
          </w:p>
        </w:tc>
        <w:tc>
          <w:tcPr>
            <w:tcW w:w="1009" w:type="pct"/>
            <w:vAlign w:val="center"/>
          </w:tcPr>
          <w:p w14:paraId="78A7E22F" w14:textId="77777777" w:rsidR="00AE784D" w:rsidRPr="003F0B3E" w:rsidRDefault="00AE784D" w:rsidP="009E1880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2</w:t>
            </w:r>
          </w:p>
        </w:tc>
        <w:tc>
          <w:tcPr>
            <w:tcW w:w="780" w:type="pct"/>
            <w:vAlign w:val="center"/>
          </w:tcPr>
          <w:p w14:paraId="5B9D2FB1" w14:textId="77777777" w:rsidR="00AE784D" w:rsidRPr="003F0B3E" w:rsidRDefault="00AE784D" w:rsidP="009E1880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3</w:t>
            </w:r>
          </w:p>
        </w:tc>
        <w:tc>
          <w:tcPr>
            <w:tcW w:w="963" w:type="pct"/>
            <w:vAlign w:val="center"/>
          </w:tcPr>
          <w:p w14:paraId="383B74A4" w14:textId="77777777" w:rsidR="00AE784D" w:rsidRPr="003F0B3E" w:rsidRDefault="00AE784D" w:rsidP="009E1880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Internships</w:t>
            </w:r>
          </w:p>
        </w:tc>
      </w:tr>
      <w:tr w:rsidR="009E1880" w:rsidRPr="003F0B3E" w14:paraId="02923DD3" w14:textId="77777777" w:rsidTr="003D7AF5">
        <w:tc>
          <w:tcPr>
            <w:tcW w:w="1514" w:type="pct"/>
          </w:tcPr>
          <w:p w14:paraId="19DFCDF5" w14:textId="77777777" w:rsidR="00AE784D" w:rsidRPr="003F0B3E" w:rsidRDefault="00AE784D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1</w:t>
            </w:r>
          </w:p>
        </w:tc>
        <w:tc>
          <w:tcPr>
            <w:tcW w:w="734" w:type="pct"/>
          </w:tcPr>
          <w:p w14:paraId="39ECDF5C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9" w:type="pct"/>
          </w:tcPr>
          <w:p w14:paraId="4F419E78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80" w:type="pct"/>
          </w:tcPr>
          <w:p w14:paraId="23693777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3" w:type="pct"/>
          </w:tcPr>
          <w:p w14:paraId="168189DA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013E685A" w14:textId="77777777" w:rsidTr="003D7AF5">
        <w:tc>
          <w:tcPr>
            <w:tcW w:w="1514" w:type="pct"/>
          </w:tcPr>
          <w:p w14:paraId="3F5A8206" w14:textId="77777777" w:rsidR="00AE784D" w:rsidRPr="003F0B3E" w:rsidRDefault="00AE784D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2</w:t>
            </w:r>
          </w:p>
        </w:tc>
        <w:tc>
          <w:tcPr>
            <w:tcW w:w="734" w:type="pct"/>
          </w:tcPr>
          <w:p w14:paraId="0E3AE6C5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9" w:type="pct"/>
          </w:tcPr>
          <w:p w14:paraId="04B3BBBB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80" w:type="pct"/>
          </w:tcPr>
          <w:p w14:paraId="7E35B631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3" w:type="pct"/>
          </w:tcPr>
          <w:p w14:paraId="6D9B7E05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6DE0F747" w14:textId="77777777" w:rsidTr="003D7AF5">
        <w:tc>
          <w:tcPr>
            <w:tcW w:w="1514" w:type="pct"/>
          </w:tcPr>
          <w:p w14:paraId="5235F2C7" w14:textId="77777777" w:rsidR="00AE784D" w:rsidRPr="003F0B3E" w:rsidRDefault="00AE784D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3</w:t>
            </w:r>
          </w:p>
        </w:tc>
        <w:tc>
          <w:tcPr>
            <w:tcW w:w="734" w:type="pct"/>
          </w:tcPr>
          <w:p w14:paraId="7AAF8AF7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9" w:type="pct"/>
          </w:tcPr>
          <w:p w14:paraId="3B7326C2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80" w:type="pct"/>
          </w:tcPr>
          <w:p w14:paraId="4BA2B239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3" w:type="pct"/>
          </w:tcPr>
          <w:p w14:paraId="3B9C1511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1A8E5734" w14:textId="77777777" w:rsidTr="003D7AF5">
        <w:tc>
          <w:tcPr>
            <w:tcW w:w="1514" w:type="pct"/>
          </w:tcPr>
          <w:p w14:paraId="6A7B5148" w14:textId="77777777" w:rsidR="00AE784D" w:rsidRPr="003F0B3E" w:rsidRDefault="00AE784D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4</w:t>
            </w:r>
          </w:p>
        </w:tc>
        <w:tc>
          <w:tcPr>
            <w:tcW w:w="734" w:type="pct"/>
          </w:tcPr>
          <w:p w14:paraId="17EA25FA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9" w:type="pct"/>
          </w:tcPr>
          <w:p w14:paraId="0CBFB41A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80" w:type="pct"/>
          </w:tcPr>
          <w:p w14:paraId="316CF97A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3" w:type="pct"/>
          </w:tcPr>
          <w:p w14:paraId="3CAB815B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</w:tbl>
    <w:p w14:paraId="61B422E1" w14:textId="77777777" w:rsidR="003D7AF5" w:rsidRPr="003F0B3E" w:rsidRDefault="003D7AF5" w:rsidP="00743B88">
      <w:pPr>
        <w:rPr>
          <w:rFonts w:asciiTheme="minorHAnsi" w:hAnsiTheme="minorHAnsi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3D7AF5" w:rsidRPr="003F0B3E" w14:paraId="65D8F42F" w14:textId="77777777" w:rsidTr="009D5609">
        <w:trPr>
          <w:trHeight w:val="1862"/>
        </w:trPr>
        <w:tc>
          <w:tcPr>
            <w:tcW w:w="1432" w:type="pct"/>
          </w:tcPr>
          <w:p w14:paraId="56AB0C65" w14:textId="48CA23C3" w:rsidR="003D7AF5" w:rsidRPr="003F0B3E" w:rsidRDefault="003D7AF5" w:rsidP="00656D7D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</w:rPr>
              <w:t>Describe the assessment</w:t>
            </w:r>
            <w:r w:rsidR="00656D7D">
              <w:rPr>
                <w:rFonts w:asciiTheme="minorHAnsi" w:hAnsiTheme="minorHAnsi"/>
              </w:rPr>
              <w:t>s</w:t>
            </w:r>
            <w:r w:rsidRPr="003F0B3E">
              <w:rPr>
                <w:rFonts w:asciiTheme="minorHAnsi" w:hAnsiTheme="minorHAnsi"/>
              </w:rPr>
              <w:t xml:space="preserve"> that will be used to gather evidence that students have met </w:t>
            </w:r>
            <w:r w:rsidR="00656D7D">
              <w:rPr>
                <w:rFonts w:asciiTheme="minorHAnsi" w:hAnsiTheme="minorHAnsi"/>
              </w:rPr>
              <w:t xml:space="preserve">each of the major </w:t>
            </w:r>
            <w:r w:rsidRPr="003F0B3E">
              <w:rPr>
                <w:rFonts w:asciiTheme="minorHAnsi" w:hAnsiTheme="minorHAnsi"/>
              </w:rPr>
              <w:t>learning outcomes for the program.</w:t>
            </w:r>
            <w:r w:rsidR="00656D7D">
              <w:rPr>
                <w:rFonts w:asciiTheme="minorHAnsi" w:hAnsiTheme="minorHAnsi"/>
              </w:rPr>
              <w:t xml:space="preserve"> Note, this information will be provided on the program web site.</w:t>
            </w:r>
          </w:p>
        </w:tc>
        <w:tc>
          <w:tcPr>
            <w:tcW w:w="3568" w:type="pct"/>
          </w:tcPr>
          <w:p w14:paraId="7B0765CA" w14:textId="77777777" w:rsidR="003D7AF5" w:rsidRPr="003F0B3E" w:rsidRDefault="003D7AF5" w:rsidP="009D5609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4F1CAE60" w14:textId="77777777" w:rsidR="00AE784D" w:rsidRPr="003F0B3E" w:rsidRDefault="00AE784D" w:rsidP="009D238C">
      <w:pPr>
        <w:rPr>
          <w:rFonts w:asciiTheme="minorHAnsi" w:hAnsiTheme="minorHAnsi"/>
          <w:szCs w:val="24"/>
        </w:rPr>
      </w:pPr>
    </w:p>
    <w:p w14:paraId="1A5A8A05" w14:textId="77777777" w:rsidR="00AE784D" w:rsidRPr="003F0B3E" w:rsidRDefault="00687A7A" w:rsidP="003D7AF5">
      <w:pPr>
        <w:pStyle w:val="Heading2"/>
        <w:numPr>
          <w:ilvl w:val="0"/>
          <w:numId w:val="0"/>
        </w:numPr>
        <w:rPr>
          <w:rFonts w:asciiTheme="minorHAnsi" w:hAnsiTheme="minorHAnsi"/>
          <w:color w:val="auto"/>
        </w:rPr>
      </w:pPr>
      <w:r w:rsidRPr="003F0B3E">
        <w:rPr>
          <w:rFonts w:asciiTheme="minorHAnsi" w:hAnsiTheme="minorHAnsi"/>
          <w:color w:val="auto"/>
          <w:sz w:val="24"/>
        </w:rPr>
        <w:t>Complete the following</w:t>
      </w:r>
      <w:r w:rsidR="00AE784D" w:rsidRPr="003F0B3E">
        <w:rPr>
          <w:rFonts w:asciiTheme="minorHAnsi" w:hAnsiTheme="minorHAnsi"/>
          <w:color w:val="auto"/>
          <w:sz w:val="24"/>
        </w:rPr>
        <w:t xml:space="preserve"> matrix identifying where key assessments of learning will be carried out for each learning outcome.</w:t>
      </w:r>
      <w:r w:rsidRPr="003F0B3E">
        <w:rPr>
          <w:rFonts w:asciiTheme="minorHAnsi" w:hAnsiTheme="minorHAnsi"/>
          <w:color w:val="auto"/>
          <w:sz w:val="24"/>
        </w:rPr>
        <w:t xml:space="preserve"> (Listed assessments are provided as examples only.)</w:t>
      </w:r>
    </w:p>
    <w:p w14:paraId="1E6D9FEF" w14:textId="77777777" w:rsidR="00AE784D" w:rsidRPr="003F0B3E" w:rsidRDefault="00AE784D" w:rsidP="009D238C">
      <w:pPr>
        <w:rPr>
          <w:rFonts w:asciiTheme="minorHAnsi" w:hAnsi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54"/>
        <w:gridCol w:w="2161"/>
        <w:gridCol w:w="1558"/>
        <w:gridCol w:w="2357"/>
        <w:gridCol w:w="2160"/>
      </w:tblGrid>
      <w:tr w:rsidR="009E1880" w:rsidRPr="003F0B3E" w14:paraId="4A9F3272" w14:textId="77777777" w:rsidTr="003D7AF5">
        <w:tc>
          <w:tcPr>
            <w:tcW w:w="1183" w:type="pct"/>
          </w:tcPr>
          <w:p w14:paraId="6E9D5D8D" w14:textId="77777777" w:rsidR="00AE784D" w:rsidRPr="003F0B3E" w:rsidRDefault="00AE784D" w:rsidP="00E428A7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1001" w:type="pct"/>
            <w:vAlign w:val="center"/>
          </w:tcPr>
          <w:p w14:paraId="261AE03D" w14:textId="77777777" w:rsidR="00AE784D" w:rsidRPr="003F0B3E" w:rsidRDefault="00AE784D" w:rsidP="003D7AF5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1</w:t>
            </w:r>
          </w:p>
        </w:tc>
        <w:tc>
          <w:tcPr>
            <w:tcW w:w="722" w:type="pct"/>
            <w:vAlign w:val="center"/>
          </w:tcPr>
          <w:p w14:paraId="70193AEE" w14:textId="77777777" w:rsidR="00AE784D" w:rsidRPr="003F0B3E" w:rsidRDefault="00AE784D" w:rsidP="003D7AF5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2</w:t>
            </w:r>
          </w:p>
        </w:tc>
        <w:tc>
          <w:tcPr>
            <w:tcW w:w="1092" w:type="pct"/>
            <w:vAlign w:val="center"/>
          </w:tcPr>
          <w:p w14:paraId="12F6B433" w14:textId="77777777" w:rsidR="00AE784D" w:rsidRPr="003F0B3E" w:rsidRDefault="00AE784D" w:rsidP="003D7AF5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3</w:t>
            </w:r>
          </w:p>
        </w:tc>
        <w:tc>
          <w:tcPr>
            <w:tcW w:w="1001" w:type="pct"/>
            <w:vAlign w:val="center"/>
          </w:tcPr>
          <w:p w14:paraId="1D6BC632" w14:textId="77777777" w:rsidR="00AE784D" w:rsidRPr="003F0B3E" w:rsidRDefault="00687A7A" w:rsidP="003D7AF5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Inter</w:t>
            </w:r>
            <w:r w:rsidR="00DD7C01" w:rsidRPr="003F0B3E">
              <w:rPr>
                <w:rFonts w:asciiTheme="minorHAnsi" w:hAnsiTheme="minorHAnsi"/>
                <w:szCs w:val="24"/>
              </w:rPr>
              <w:t>n</w:t>
            </w:r>
            <w:r w:rsidRPr="003F0B3E">
              <w:rPr>
                <w:rFonts w:asciiTheme="minorHAnsi" w:hAnsiTheme="minorHAnsi"/>
                <w:szCs w:val="24"/>
              </w:rPr>
              <w:t>ships</w:t>
            </w:r>
          </w:p>
        </w:tc>
      </w:tr>
      <w:tr w:rsidR="009E1880" w:rsidRPr="003F0B3E" w14:paraId="0C9EC609" w14:textId="77777777" w:rsidTr="003D7AF5">
        <w:tc>
          <w:tcPr>
            <w:tcW w:w="1183" w:type="pct"/>
            <w:vAlign w:val="center"/>
          </w:tcPr>
          <w:p w14:paraId="585F27CA" w14:textId="77777777" w:rsidR="00AE784D" w:rsidRPr="003F0B3E" w:rsidRDefault="00AE784D" w:rsidP="003D7AF5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1</w:t>
            </w:r>
          </w:p>
        </w:tc>
        <w:tc>
          <w:tcPr>
            <w:tcW w:w="1001" w:type="pct"/>
          </w:tcPr>
          <w:p w14:paraId="55864B32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iterature review</w:t>
            </w:r>
          </w:p>
        </w:tc>
        <w:tc>
          <w:tcPr>
            <w:tcW w:w="722" w:type="pct"/>
          </w:tcPr>
          <w:p w14:paraId="1BFF9CB3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92" w:type="pct"/>
          </w:tcPr>
          <w:p w14:paraId="382B4935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Research Paper</w:t>
            </w:r>
          </w:p>
        </w:tc>
        <w:tc>
          <w:tcPr>
            <w:tcW w:w="1001" w:type="pct"/>
          </w:tcPr>
          <w:p w14:paraId="6FA44959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379F5C5F" w14:textId="77777777" w:rsidTr="003D7AF5">
        <w:tc>
          <w:tcPr>
            <w:tcW w:w="1183" w:type="pct"/>
            <w:vAlign w:val="center"/>
          </w:tcPr>
          <w:p w14:paraId="421FED8F" w14:textId="77777777" w:rsidR="00AE784D" w:rsidRPr="003F0B3E" w:rsidRDefault="00AE784D" w:rsidP="003D7AF5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2</w:t>
            </w:r>
          </w:p>
        </w:tc>
        <w:tc>
          <w:tcPr>
            <w:tcW w:w="1001" w:type="pct"/>
          </w:tcPr>
          <w:p w14:paraId="5DE959D2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esentation</w:t>
            </w:r>
          </w:p>
        </w:tc>
        <w:tc>
          <w:tcPr>
            <w:tcW w:w="722" w:type="pct"/>
          </w:tcPr>
          <w:p w14:paraId="5C27A315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oject</w:t>
            </w:r>
          </w:p>
        </w:tc>
        <w:tc>
          <w:tcPr>
            <w:tcW w:w="1092" w:type="pct"/>
          </w:tcPr>
          <w:p w14:paraId="77A835A4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1" w:type="pct"/>
          </w:tcPr>
          <w:p w14:paraId="0B1ECCB1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752BE05D" w14:textId="77777777" w:rsidTr="003D7AF5">
        <w:tc>
          <w:tcPr>
            <w:tcW w:w="1183" w:type="pct"/>
            <w:vAlign w:val="center"/>
          </w:tcPr>
          <w:p w14:paraId="77A77995" w14:textId="77777777" w:rsidR="00AE784D" w:rsidRPr="003F0B3E" w:rsidRDefault="00AE784D" w:rsidP="003D7AF5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3</w:t>
            </w:r>
          </w:p>
        </w:tc>
        <w:tc>
          <w:tcPr>
            <w:tcW w:w="1001" w:type="pct"/>
          </w:tcPr>
          <w:p w14:paraId="6EF0377F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22" w:type="pct"/>
          </w:tcPr>
          <w:p w14:paraId="108DF269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92" w:type="pct"/>
          </w:tcPr>
          <w:p w14:paraId="30994F95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1" w:type="pct"/>
          </w:tcPr>
          <w:p w14:paraId="048ECBC4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ervice Learning Project</w:t>
            </w:r>
          </w:p>
        </w:tc>
      </w:tr>
      <w:tr w:rsidR="009E1880" w:rsidRPr="003F0B3E" w14:paraId="748F8307" w14:textId="77777777" w:rsidTr="003D7AF5">
        <w:tc>
          <w:tcPr>
            <w:tcW w:w="1183" w:type="pct"/>
            <w:vAlign w:val="center"/>
          </w:tcPr>
          <w:p w14:paraId="2F4B3889" w14:textId="77777777" w:rsidR="00AE784D" w:rsidRPr="003F0B3E" w:rsidRDefault="00AE784D" w:rsidP="003D7AF5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4</w:t>
            </w:r>
          </w:p>
        </w:tc>
        <w:tc>
          <w:tcPr>
            <w:tcW w:w="1001" w:type="pct"/>
          </w:tcPr>
          <w:p w14:paraId="73C4B735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22" w:type="pct"/>
          </w:tcPr>
          <w:p w14:paraId="5CB56B7B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elf-Assessment</w:t>
            </w:r>
          </w:p>
        </w:tc>
        <w:tc>
          <w:tcPr>
            <w:tcW w:w="1092" w:type="pct"/>
          </w:tcPr>
          <w:p w14:paraId="36E93802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oject</w:t>
            </w:r>
          </w:p>
        </w:tc>
        <w:tc>
          <w:tcPr>
            <w:tcW w:w="1001" w:type="pct"/>
          </w:tcPr>
          <w:p w14:paraId="2C1674E7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</w:tbl>
    <w:p w14:paraId="40A29DD4" w14:textId="77777777" w:rsidR="009E1880" w:rsidRDefault="009E1880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szCs w:val="24"/>
        </w:rPr>
      </w:pPr>
    </w:p>
    <w:p w14:paraId="398D9247" w14:textId="4B5B09DA" w:rsidR="00077235" w:rsidRDefault="00077235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Proposal moves to step </w:t>
      </w:r>
      <w:r w:rsidR="00691683">
        <w:rPr>
          <w:rFonts w:asciiTheme="minorHAnsi" w:hAnsiTheme="minorHAnsi"/>
          <w:b/>
          <w:szCs w:val="24"/>
        </w:rPr>
        <w:t>5</w:t>
      </w:r>
      <w:r>
        <w:rPr>
          <w:rFonts w:asciiTheme="minorHAnsi" w:hAnsiTheme="minorHAnsi"/>
          <w:b/>
          <w:szCs w:val="24"/>
        </w:rPr>
        <w:t xml:space="preserve"> – </w:t>
      </w:r>
      <w:r w:rsidR="00691683">
        <w:rPr>
          <w:rFonts w:asciiTheme="minorHAnsi" w:hAnsiTheme="minorHAnsi"/>
          <w:b/>
          <w:szCs w:val="24"/>
        </w:rPr>
        <w:t>Code</w:t>
      </w:r>
      <w:r>
        <w:rPr>
          <w:rFonts w:asciiTheme="minorHAnsi" w:hAnsiTheme="minorHAnsi"/>
          <w:b/>
          <w:szCs w:val="24"/>
        </w:rPr>
        <w:t>.</w:t>
      </w:r>
    </w:p>
    <w:p w14:paraId="7F8F02FF" w14:textId="77777777" w:rsidR="00077235" w:rsidRDefault="00077235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szCs w:val="24"/>
        </w:rPr>
      </w:pPr>
    </w:p>
    <w:p w14:paraId="6F0095EF" w14:textId="5FECC8D7" w:rsidR="002D12F9" w:rsidRDefault="00077235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Step </w:t>
      </w:r>
      <w:r w:rsidR="00691683">
        <w:rPr>
          <w:rFonts w:asciiTheme="minorHAnsi" w:hAnsiTheme="minorHAnsi"/>
          <w:b/>
          <w:szCs w:val="24"/>
        </w:rPr>
        <w:t>5</w:t>
      </w:r>
      <w:r>
        <w:rPr>
          <w:rFonts w:asciiTheme="minorHAnsi" w:hAnsiTheme="minorHAnsi"/>
          <w:b/>
          <w:szCs w:val="24"/>
        </w:rPr>
        <w:t xml:space="preserve">:  </w:t>
      </w:r>
      <w:r w:rsidR="00691683">
        <w:rPr>
          <w:rFonts w:asciiTheme="minorHAnsi" w:hAnsiTheme="minorHAnsi"/>
          <w:b/>
          <w:szCs w:val="24"/>
        </w:rPr>
        <w:t>Code</w:t>
      </w:r>
      <w:r w:rsidR="007156C4">
        <w:rPr>
          <w:rFonts w:asciiTheme="minorHAnsi" w:hAnsiTheme="minorHAnsi"/>
          <w:b/>
          <w:szCs w:val="24"/>
        </w:rPr>
        <w:t xml:space="preserve"> Reques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CE053A" w:rsidRPr="003F0B3E" w14:paraId="6C9D6ED6" w14:textId="77777777" w:rsidTr="00FC7454">
        <w:trPr>
          <w:trHeight w:val="1862"/>
        </w:trPr>
        <w:tc>
          <w:tcPr>
            <w:tcW w:w="1432" w:type="pct"/>
          </w:tcPr>
          <w:p w14:paraId="4A3C4CCC" w14:textId="54A086A9" w:rsidR="00CE053A" w:rsidRDefault="007156C4" w:rsidP="00FC7454">
            <w:pPr>
              <w:rPr>
                <w:rFonts w:asciiTheme="minorHAnsi" w:hAnsiTheme="minorHAnsi"/>
                <w:szCs w:val="24"/>
              </w:rPr>
            </w:pPr>
            <w:bookmarkStart w:id="2" w:name="_Hlk135820693"/>
            <w:r>
              <w:rPr>
                <w:rFonts w:asciiTheme="minorHAnsi" w:hAnsiTheme="minorHAnsi"/>
                <w:szCs w:val="24"/>
              </w:rPr>
              <w:t>Code requested and date of request.</w:t>
            </w:r>
          </w:p>
        </w:tc>
        <w:tc>
          <w:tcPr>
            <w:tcW w:w="3568" w:type="pct"/>
          </w:tcPr>
          <w:p w14:paraId="065B0362" w14:textId="77777777" w:rsidR="00CE053A" w:rsidRPr="003F0B3E" w:rsidRDefault="00CE053A" w:rsidP="00FC7454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bookmarkEnd w:id="2"/>
    </w:tbl>
    <w:p w14:paraId="2ED8B248" w14:textId="77777777" w:rsidR="00CE053A" w:rsidRDefault="00CE053A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szCs w:val="24"/>
        </w:rPr>
      </w:pPr>
    </w:p>
    <w:p w14:paraId="6C08FBCD" w14:textId="0B316642" w:rsidR="00691683" w:rsidRDefault="00691683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bCs/>
          <w:szCs w:val="24"/>
        </w:rPr>
      </w:pPr>
      <w:r w:rsidRPr="00691683">
        <w:rPr>
          <w:rFonts w:asciiTheme="minorHAnsi" w:hAnsiTheme="minorHAnsi"/>
          <w:b/>
          <w:bCs/>
          <w:szCs w:val="24"/>
        </w:rPr>
        <w:t>Step 6: Applicatio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691683" w:rsidRPr="003F0B3E" w14:paraId="3EF42A1A" w14:textId="77777777" w:rsidTr="00FC7454">
        <w:trPr>
          <w:trHeight w:val="1862"/>
        </w:trPr>
        <w:tc>
          <w:tcPr>
            <w:tcW w:w="1432" w:type="pct"/>
          </w:tcPr>
          <w:p w14:paraId="7F00BC96" w14:textId="2DBA38B2" w:rsidR="00691683" w:rsidRDefault="00691683" w:rsidP="00FC7454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Application:  </w:t>
            </w:r>
            <w:r w:rsidR="007156C4">
              <w:rPr>
                <w:rFonts w:asciiTheme="minorHAnsi" w:hAnsiTheme="minorHAnsi"/>
                <w:szCs w:val="24"/>
              </w:rPr>
              <w:t>added and what term is 1</w:t>
            </w:r>
            <w:r w:rsidR="007156C4" w:rsidRPr="007156C4">
              <w:rPr>
                <w:rFonts w:asciiTheme="minorHAnsi" w:hAnsiTheme="minorHAnsi"/>
                <w:szCs w:val="24"/>
                <w:vertAlign w:val="superscript"/>
              </w:rPr>
              <w:t>st</w:t>
            </w:r>
            <w:r w:rsidR="007156C4">
              <w:rPr>
                <w:rFonts w:asciiTheme="minorHAnsi" w:hAnsiTheme="minorHAnsi"/>
                <w:szCs w:val="24"/>
              </w:rPr>
              <w:t xml:space="preserve"> term to be offered.</w:t>
            </w:r>
          </w:p>
        </w:tc>
        <w:tc>
          <w:tcPr>
            <w:tcW w:w="3568" w:type="pct"/>
          </w:tcPr>
          <w:p w14:paraId="5A4FB589" w14:textId="77777777" w:rsidR="00691683" w:rsidRPr="003F0B3E" w:rsidRDefault="00691683" w:rsidP="00FC7454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3E242E76" w14:textId="77777777" w:rsidR="00691683" w:rsidRPr="00691683" w:rsidRDefault="00691683" w:rsidP="00CE053A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bCs/>
          <w:szCs w:val="24"/>
        </w:rPr>
      </w:pPr>
    </w:p>
    <w:sectPr w:rsidR="00691683" w:rsidRPr="00691683" w:rsidSect="00444110">
      <w:headerReference w:type="default" r:id="rId9"/>
      <w:footerReference w:type="default" r:id="rId10"/>
      <w:pgSz w:w="12240" w:h="15840"/>
      <w:pgMar w:top="720" w:right="720" w:bottom="720" w:left="72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DE5EF" w14:textId="77777777" w:rsidR="00385720" w:rsidRDefault="00385720">
      <w:r>
        <w:separator/>
      </w:r>
    </w:p>
  </w:endnote>
  <w:endnote w:type="continuationSeparator" w:id="0">
    <w:p w14:paraId="294EB81F" w14:textId="77777777" w:rsidR="00385720" w:rsidRDefault="00385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7CF38" w14:textId="52C197A8" w:rsidR="00E5194B" w:rsidRDefault="00843922" w:rsidP="00E5194B">
    <w:pPr>
      <w:ind w:firstLine="720"/>
      <w:jc w:val="center"/>
      <w:rPr>
        <w:rFonts w:ascii="Garamond" w:hAnsi="Garamond"/>
        <w:sz w:val="20"/>
      </w:rPr>
    </w:pPr>
    <w:r w:rsidRPr="00444110">
      <w:rPr>
        <w:i/>
        <w:sz w:val="20"/>
      </w:rPr>
      <w:fldChar w:fldCharType="begin"/>
    </w:r>
    <w:r w:rsidRPr="00444110">
      <w:rPr>
        <w:i/>
        <w:sz w:val="20"/>
      </w:rPr>
      <w:instrText xml:space="preserve"> PAGE   \* MERGEFORMAT </w:instrText>
    </w:r>
    <w:r w:rsidRPr="00444110">
      <w:rPr>
        <w:i/>
        <w:sz w:val="20"/>
      </w:rPr>
      <w:fldChar w:fldCharType="separate"/>
    </w:r>
    <w:r w:rsidR="00B57E9D">
      <w:rPr>
        <w:i/>
        <w:noProof/>
        <w:sz w:val="20"/>
      </w:rPr>
      <w:t>6</w:t>
    </w:r>
    <w:r w:rsidRPr="00444110">
      <w:rPr>
        <w:i/>
        <w:sz w:val="20"/>
      </w:rPr>
      <w:fldChar w:fldCharType="end"/>
    </w:r>
    <w:r w:rsidR="00E5194B" w:rsidRPr="00E5194B">
      <w:rPr>
        <w:rFonts w:ascii="Garamond" w:hAnsi="Garamond"/>
        <w:sz w:val="20"/>
      </w:rPr>
      <w:t xml:space="preserve"> </w:t>
    </w:r>
  </w:p>
  <w:p w14:paraId="0D75698B" w14:textId="77777777" w:rsidR="00E5194B" w:rsidRDefault="00E5194B" w:rsidP="00E5194B">
    <w:pPr>
      <w:ind w:firstLine="720"/>
      <w:jc w:val="center"/>
      <w:rPr>
        <w:rFonts w:ascii="Garamond" w:hAnsi="Garamond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00A2D" w14:textId="77777777" w:rsidR="00385720" w:rsidRDefault="00385720">
      <w:r>
        <w:separator/>
      </w:r>
    </w:p>
  </w:footnote>
  <w:footnote w:type="continuationSeparator" w:id="0">
    <w:p w14:paraId="1A22FD5F" w14:textId="77777777" w:rsidR="00385720" w:rsidRDefault="003857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FC512" w14:textId="5B00680D" w:rsidR="00FE3372" w:rsidRDefault="00FE33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0A5D"/>
    <w:multiLevelType w:val="hybridMultilevel"/>
    <w:tmpl w:val="6ABE7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81925"/>
    <w:multiLevelType w:val="hybridMultilevel"/>
    <w:tmpl w:val="76A874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DD4BFF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242431A9"/>
    <w:multiLevelType w:val="hybridMultilevel"/>
    <w:tmpl w:val="4DC2A558"/>
    <w:lvl w:ilvl="0" w:tplc="1A268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8B462B"/>
    <w:multiLevelType w:val="hybridMultilevel"/>
    <w:tmpl w:val="89DAE9CE"/>
    <w:lvl w:ilvl="0" w:tplc="3B2A3486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23FF0"/>
    <w:multiLevelType w:val="hybridMultilevel"/>
    <w:tmpl w:val="4DC2A558"/>
    <w:lvl w:ilvl="0" w:tplc="1A268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10060"/>
    <w:multiLevelType w:val="hybridMultilevel"/>
    <w:tmpl w:val="445282C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8465715">
    <w:abstractNumId w:val="1"/>
  </w:num>
  <w:num w:numId="2" w16cid:durableId="1571501660">
    <w:abstractNumId w:val="5"/>
  </w:num>
  <w:num w:numId="3" w16cid:durableId="1955942302">
    <w:abstractNumId w:val="3"/>
  </w:num>
  <w:num w:numId="4" w16cid:durableId="493569069">
    <w:abstractNumId w:val="2"/>
  </w:num>
  <w:num w:numId="5" w16cid:durableId="184490821">
    <w:abstractNumId w:val="2"/>
  </w:num>
  <w:num w:numId="6" w16cid:durableId="1011954739">
    <w:abstractNumId w:val="2"/>
  </w:num>
  <w:num w:numId="7" w16cid:durableId="1339501417">
    <w:abstractNumId w:val="2"/>
  </w:num>
  <w:num w:numId="8" w16cid:durableId="647056094">
    <w:abstractNumId w:val="2"/>
  </w:num>
  <w:num w:numId="9" w16cid:durableId="1439985092">
    <w:abstractNumId w:val="2"/>
  </w:num>
  <w:num w:numId="10" w16cid:durableId="2030448570">
    <w:abstractNumId w:val="2"/>
  </w:num>
  <w:num w:numId="11" w16cid:durableId="2039894750">
    <w:abstractNumId w:val="2"/>
  </w:num>
  <w:num w:numId="12" w16cid:durableId="67577534">
    <w:abstractNumId w:val="4"/>
  </w:num>
  <w:num w:numId="13" w16cid:durableId="176040764">
    <w:abstractNumId w:val="6"/>
  </w:num>
  <w:num w:numId="14" w16cid:durableId="595603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5"/>
  <w:drawingGridVerticalSpacing w:val="187"/>
  <w:displayHorizont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E0MzE3NjMyNzRX0lEKTi0uzszPAykwrAUATUUb8CwAAAA="/>
  </w:docVars>
  <w:rsids>
    <w:rsidRoot w:val="00743B88"/>
    <w:rsid w:val="00024E50"/>
    <w:rsid w:val="00046DF9"/>
    <w:rsid w:val="000479CD"/>
    <w:rsid w:val="00077235"/>
    <w:rsid w:val="000774C5"/>
    <w:rsid w:val="000B5B85"/>
    <w:rsid w:val="000E35C3"/>
    <w:rsid w:val="000E40B3"/>
    <w:rsid w:val="000F33A3"/>
    <w:rsid w:val="00103038"/>
    <w:rsid w:val="0010368A"/>
    <w:rsid w:val="00113971"/>
    <w:rsid w:val="0013702D"/>
    <w:rsid w:val="0014121F"/>
    <w:rsid w:val="0015171F"/>
    <w:rsid w:val="00166B95"/>
    <w:rsid w:val="00182673"/>
    <w:rsid w:val="00185907"/>
    <w:rsid w:val="001B1001"/>
    <w:rsid w:val="001B7A8F"/>
    <w:rsid w:val="001C4023"/>
    <w:rsid w:val="001E61CA"/>
    <w:rsid w:val="00210B70"/>
    <w:rsid w:val="00215020"/>
    <w:rsid w:val="00215779"/>
    <w:rsid w:val="00227BB7"/>
    <w:rsid w:val="00232B03"/>
    <w:rsid w:val="00237BDC"/>
    <w:rsid w:val="00255941"/>
    <w:rsid w:val="00260F18"/>
    <w:rsid w:val="0027676D"/>
    <w:rsid w:val="00277E5F"/>
    <w:rsid w:val="002803D2"/>
    <w:rsid w:val="002808DD"/>
    <w:rsid w:val="00281031"/>
    <w:rsid w:val="002A40D0"/>
    <w:rsid w:val="002A5E4A"/>
    <w:rsid w:val="002B6727"/>
    <w:rsid w:val="002C787D"/>
    <w:rsid w:val="002C7A6B"/>
    <w:rsid w:val="002D12F9"/>
    <w:rsid w:val="002F3E31"/>
    <w:rsid w:val="003001F5"/>
    <w:rsid w:val="003365E9"/>
    <w:rsid w:val="0034504D"/>
    <w:rsid w:val="00345C48"/>
    <w:rsid w:val="0036011B"/>
    <w:rsid w:val="0037375C"/>
    <w:rsid w:val="00385720"/>
    <w:rsid w:val="0038791B"/>
    <w:rsid w:val="0039431B"/>
    <w:rsid w:val="00397E49"/>
    <w:rsid w:val="003A315F"/>
    <w:rsid w:val="003B1966"/>
    <w:rsid w:val="003B7656"/>
    <w:rsid w:val="003C32EE"/>
    <w:rsid w:val="003D7AF5"/>
    <w:rsid w:val="003D7E25"/>
    <w:rsid w:val="003F0B3E"/>
    <w:rsid w:val="004214A6"/>
    <w:rsid w:val="00444110"/>
    <w:rsid w:val="00470BF6"/>
    <w:rsid w:val="004E68AD"/>
    <w:rsid w:val="004F6876"/>
    <w:rsid w:val="0053459B"/>
    <w:rsid w:val="00542014"/>
    <w:rsid w:val="00543051"/>
    <w:rsid w:val="005506CF"/>
    <w:rsid w:val="00551481"/>
    <w:rsid w:val="00561582"/>
    <w:rsid w:val="00570A6A"/>
    <w:rsid w:val="00593AFD"/>
    <w:rsid w:val="005B61B8"/>
    <w:rsid w:val="005B79E5"/>
    <w:rsid w:val="005C1654"/>
    <w:rsid w:val="005C389C"/>
    <w:rsid w:val="005C439C"/>
    <w:rsid w:val="005E798F"/>
    <w:rsid w:val="0061246E"/>
    <w:rsid w:val="006144A2"/>
    <w:rsid w:val="00645401"/>
    <w:rsid w:val="00653E95"/>
    <w:rsid w:val="00656D7D"/>
    <w:rsid w:val="00670F6B"/>
    <w:rsid w:val="00672037"/>
    <w:rsid w:val="00673A83"/>
    <w:rsid w:val="00676693"/>
    <w:rsid w:val="00682FB8"/>
    <w:rsid w:val="00685348"/>
    <w:rsid w:val="00687A7A"/>
    <w:rsid w:val="00691683"/>
    <w:rsid w:val="006951DE"/>
    <w:rsid w:val="006A48DD"/>
    <w:rsid w:val="006B6EF2"/>
    <w:rsid w:val="006C2BFF"/>
    <w:rsid w:val="00707147"/>
    <w:rsid w:val="007156C4"/>
    <w:rsid w:val="00743B88"/>
    <w:rsid w:val="007465E9"/>
    <w:rsid w:val="007503EB"/>
    <w:rsid w:val="007B0697"/>
    <w:rsid w:val="007B4389"/>
    <w:rsid w:val="007D6371"/>
    <w:rsid w:val="007F2F35"/>
    <w:rsid w:val="008026DA"/>
    <w:rsid w:val="00803145"/>
    <w:rsid w:val="00843922"/>
    <w:rsid w:val="00847466"/>
    <w:rsid w:val="00857A81"/>
    <w:rsid w:val="00864766"/>
    <w:rsid w:val="008B36F7"/>
    <w:rsid w:val="008B5610"/>
    <w:rsid w:val="008C4671"/>
    <w:rsid w:val="008E6E3F"/>
    <w:rsid w:val="008E740E"/>
    <w:rsid w:val="008F092D"/>
    <w:rsid w:val="009032E9"/>
    <w:rsid w:val="009059CD"/>
    <w:rsid w:val="00940D7D"/>
    <w:rsid w:val="00943B87"/>
    <w:rsid w:val="00945A16"/>
    <w:rsid w:val="00963BF0"/>
    <w:rsid w:val="009654F8"/>
    <w:rsid w:val="0097162E"/>
    <w:rsid w:val="00994CC8"/>
    <w:rsid w:val="009A6061"/>
    <w:rsid w:val="009D238C"/>
    <w:rsid w:val="009E1880"/>
    <w:rsid w:val="009E2D7A"/>
    <w:rsid w:val="009E73D6"/>
    <w:rsid w:val="00A050BB"/>
    <w:rsid w:val="00A40466"/>
    <w:rsid w:val="00A458E7"/>
    <w:rsid w:val="00A46CC7"/>
    <w:rsid w:val="00A619B6"/>
    <w:rsid w:val="00A62795"/>
    <w:rsid w:val="00A6412F"/>
    <w:rsid w:val="00A74295"/>
    <w:rsid w:val="00A745E6"/>
    <w:rsid w:val="00A85513"/>
    <w:rsid w:val="00A8722A"/>
    <w:rsid w:val="00AA6601"/>
    <w:rsid w:val="00AB3C32"/>
    <w:rsid w:val="00AB6B6B"/>
    <w:rsid w:val="00AC4F57"/>
    <w:rsid w:val="00AD2F53"/>
    <w:rsid w:val="00AD3673"/>
    <w:rsid w:val="00AD7C0B"/>
    <w:rsid w:val="00AE62FC"/>
    <w:rsid w:val="00AE784D"/>
    <w:rsid w:val="00AF3E20"/>
    <w:rsid w:val="00AF413F"/>
    <w:rsid w:val="00B23D8B"/>
    <w:rsid w:val="00B345A3"/>
    <w:rsid w:val="00B446BB"/>
    <w:rsid w:val="00B453DF"/>
    <w:rsid w:val="00B50A5B"/>
    <w:rsid w:val="00B57E9D"/>
    <w:rsid w:val="00B60421"/>
    <w:rsid w:val="00B60F57"/>
    <w:rsid w:val="00B678CD"/>
    <w:rsid w:val="00B8529E"/>
    <w:rsid w:val="00BC1670"/>
    <w:rsid w:val="00BD63C9"/>
    <w:rsid w:val="00BE47EC"/>
    <w:rsid w:val="00BF0806"/>
    <w:rsid w:val="00C43C9C"/>
    <w:rsid w:val="00C64552"/>
    <w:rsid w:val="00C71FD9"/>
    <w:rsid w:val="00C748B6"/>
    <w:rsid w:val="00C8358D"/>
    <w:rsid w:val="00C91AF7"/>
    <w:rsid w:val="00CA7AC1"/>
    <w:rsid w:val="00CB5616"/>
    <w:rsid w:val="00CD1EE0"/>
    <w:rsid w:val="00CD4900"/>
    <w:rsid w:val="00CD7197"/>
    <w:rsid w:val="00CE053A"/>
    <w:rsid w:val="00CE2F4C"/>
    <w:rsid w:val="00CE506C"/>
    <w:rsid w:val="00D7091F"/>
    <w:rsid w:val="00D71839"/>
    <w:rsid w:val="00DA25F8"/>
    <w:rsid w:val="00DB1556"/>
    <w:rsid w:val="00DC0E69"/>
    <w:rsid w:val="00DC2093"/>
    <w:rsid w:val="00DC4B07"/>
    <w:rsid w:val="00DD7C01"/>
    <w:rsid w:val="00DE768D"/>
    <w:rsid w:val="00E119EE"/>
    <w:rsid w:val="00E138D1"/>
    <w:rsid w:val="00E219C3"/>
    <w:rsid w:val="00E25A6B"/>
    <w:rsid w:val="00E428A7"/>
    <w:rsid w:val="00E43BAE"/>
    <w:rsid w:val="00E5194B"/>
    <w:rsid w:val="00E555E1"/>
    <w:rsid w:val="00E57949"/>
    <w:rsid w:val="00E700EF"/>
    <w:rsid w:val="00E82DF0"/>
    <w:rsid w:val="00EC04C2"/>
    <w:rsid w:val="00ED484C"/>
    <w:rsid w:val="00ED58F9"/>
    <w:rsid w:val="00F00328"/>
    <w:rsid w:val="00F01F5B"/>
    <w:rsid w:val="00F04F40"/>
    <w:rsid w:val="00F10F81"/>
    <w:rsid w:val="00F14D2E"/>
    <w:rsid w:val="00F506EB"/>
    <w:rsid w:val="00F5246E"/>
    <w:rsid w:val="00F52F6B"/>
    <w:rsid w:val="00F56601"/>
    <w:rsid w:val="00F57D85"/>
    <w:rsid w:val="00F65762"/>
    <w:rsid w:val="00F83D8F"/>
    <w:rsid w:val="00FA1B10"/>
    <w:rsid w:val="00FA7A19"/>
    <w:rsid w:val="00FB2162"/>
    <w:rsid w:val="00FC0F2E"/>
    <w:rsid w:val="00FE3372"/>
    <w:rsid w:val="00FF4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4AE02F4"/>
  <w15:docId w15:val="{207E75D1-5266-4A5A-93AB-8F5F993E7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3B88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687A7A"/>
    <w:pPr>
      <w:keepNext/>
      <w:keepLines/>
      <w:numPr>
        <w:numId w:val="4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87A7A"/>
    <w:pPr>
      <w:keepNext/>
      <w:keepLines/>
      <w:numPr>
        <w:ilvl w:val="1"/>
        <w:numId w:val="4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87A7A"/>
    <w:pPr>
      <w:keepNext/>
      <w:keepLines/>
      <w:numPr>
        <w:ilvl w:val="2"/>
        <w:numId w:val="4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87A7A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87A7A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87A7A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87A7A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87A7A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87A7A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F3E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CE2F4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E2F4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157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8026D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44110"/>
    <w:rPr>
      <w:sz w:val="24"/>
    </w:rPr>
  </w:style>
  <w:style w:type="character" w:styleId="Hyperlink">
    <w:name w:val="Hyperlink"/>
    <w:basedOn w:val="DefaultParagraphFont"/>
    <w:rsid w:val="00E82DF0"/>
    <w:rPr>
      <w:color w:val="0000FF"/>
      <w:u w:val="single"/>
    </w:rPr>
  </w:style>
  <w:style w:type="character" w:styleId="FollowedHyperlink">
    <w:name w:val="FollowedHyperlink"/>
    <w:basedOn w:val="DefaultParagraphFont"/>
    <w:rsid w:val="00843922"/>
    <w:rPr>
      <w:color w:val="800080"/>
      <w:u w:val="single"/>
    </w:rPr>
  </w:style>
  <w:style w:type="character" w:styleId="CommentReference">
    <w:name w:val="annotation reference"/>
    <w:basedOn w:val="DefaultParagraphFont"/>
    <w:semiHidden/>
    <w:unhideWhenUsed/>
    <w:rsid w:val="009D238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D238C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D238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D23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D238C"/>
    <w:rPr>
      <w:b/>
      <w:bCs/>
    </w:rPr>
  </w:style>
  <w:style w:type="character" w:customStyle="1" w:styleId="Heading1Char">
    <w:name w:val="Heading 1 Char"/>
    <w:basedOn w:val="DefaultParagraphFont"/>
    <w:link w:val="Heading1"/>
    <w:rsid w:val="00687A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87A7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687A7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87A7A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semiHidden/>
    <w:rsid w:val="00687A7A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687A7A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semiHidden/>
    <w:rsid w:val="00687A7A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semiHidden/>
    <w:rsid w:val="00687A7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687A7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Revision">
    <w:name w:val="Revision"/>
    <w:hidden/>
    <w:uiPriority w:val="99"/>
    <w:semiHidden/>
    <w:rsid w:val="007503EB"/>
    <w:rPr>
      <w:sz w:val="24"/>
    </w:rPr>
  </w:style>
  <w:style w:type="paragraph" w:styleId="ListParagraph">
    <w:name w:val="List Paragraph"/>
    <w:basedOn w:val="Normal"/>
    <w:uiPriority w:val="34"/>
    <w:qFormat/>
    <w:rsid w:val="005C1654"/>
    <w:pPr>
      <w:ind w:left="720"/>
      <w:contextualSpacing/>
    </w:pPr>
  </w:style>
  <w:style w:type="character" w:styleId="Strong">
    <w:name w:val="Strong"/>
    <w:basedOn w:val="DefaultParagraphFont"/>
    <w:qFormat/>
    <w:rsid w:val="005B79E5"/>
    <w:rPr>
      <w:b/>
      <w:bCs/>
    </w:rPr>
  </w:style>
  <w:style w:type="table" w:styleId="TableGridLight">
    <w:name w:val="Grid Table Light"/>
    <w:basedOn w:val="TableNormal"/>
    <w:uiPriority w:val="40"/>
    <w:rsid w:val="00F0032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62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CDDFFE-6C18-4738-BAE7-F7E674501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717</Words>
  <Characters>471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 the Vice Provost</vt:lpstr>
    </vt:vector>
  </TitlesOfParts>
  <Company>University of Denver</Company>
  <LinksUpToDate>false</LinksUpToDate>
  <CharactersWithSpaces>5422</CharactersWithSpaces>
  <SharedDoc>false</SharedDoc>
  <HLinks>
    <vt:vector size="12" baseType="variant">
      <vt:variant>
        <vt:i4>2883707</vt:i4>
      </vt:variant>
      <vt:variant>
        <vt:i4>198</vt:i4>
      </vt:variant>
      <vt:variant>
        <vt:i4>0</vt:i4>
      </vt:variant>
      <vt:variant>
        <vt:i4>5</vt:i4>
      </vt:variant>
      <vt:variant>
        <vt:lpwstr>http://www.du.edu/bfa/policy/documents/fiscal_impact_002.pdf</vt:lpwstr>
      </vt:variant>
      <vt:variant>
        <vt:lpwstr/>
      </vt:variant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s://portfolio.du.edu/portfolio/getportfoliofile?uid=1422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 the Vice Provost</dc:title>
  <dc:creator>Karen Fennell</dc:creator>
  <cp:lastModifiedBy>Mondragon, Sandy</cp:lastModifiedBy>
  <cp:revision>3</cp:revision>
  <cp:lastPrinted>2009-08-20T15:24:00Z</cp:lastPrinted>
  <dcterms:created xsi:type="dcterms:W3CDTF">2023-05-24T17:41:00Z</dcterms:created>
  <dcterms:modified xsi:type="dcterms:W3CDTF">2023-05-24T17:45:00Z</dcterms:modified>
</cp:coreProperties>
</file>